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89474" w14:textId="7E4A6D61" w:rsidR="00FA3532" w:rsidRPr="009F5D4B" w:rsidRDefault="00B15AC4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bookmarkStart w:id="0" w:name="_Toc433403210"/>
      <w:r w:rsidRPr="009A63E0">
        <w:rPr>
          <w:rFonts w:ascii="Garamond" w:hAnsi="Garamond"/>
          <w:noProof/>
          <w:szCs w:val="22"/>
          <w:lang w:eastAsia="sl-SI"/>
        </w:rPr>
        <w:drawing>
          <wp:inline distT="0" distB="0" distL="0" distR="0" wp14:anchorId="64B162B8" wp14:editId="3F0E4A93">
            <wp:extent cx="2110740" cy="1355043"/>
            <wp:effectExtent l="0" t="0" r="3810" b="0"/>
            <wp:docPr id="1518550636" name="Picture 1" descr="Slika, ki vsebuje besede besedilo, posnetek zaslona, programska oprema, večpredstavnostna programska opre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50636" name="Picture 1" descr="Slika, ki vsebuje besede besedilo, posnetek zaslona, programska oprema, večpredstavnostna programska oprema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31751" t="18961" r="12037" b="1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368" cy="1365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F8F7A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7462CD6B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0AAFBB23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41657CC6" w14:textId="1A66DD00" w:rsidR="00FA3532" w:rsidRPr="009F5D4B" w:rsidRDefault="00FA3532" w:rsidP="00D94B66">
      <w:pPr>
        <w:jc w:val="both"/>
        <w:rPr>
          <w:rFonts w:ascii="Calibri" w:hAnsi="Calibri" w:cs="Calibri"/>
          <w:bCs/>
          <w:sz w:val="24"/>
          <w:szCs w:val="24"/>
          <w:lang w:eastAsia="en-US"/>
        </w:rPr>
      </w:pPr>
    </w:p>
    <w:p w14:paraId="123068C5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72D430CE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26E41DFD" w14:textId="001CC19E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 xml:space="preserve">INDIVIDUALNE VAJE V KLINIČNEM OKOLJU ZA ŠTUDENTE </w:t>
      </w:r>
      <w:r w:rsidR="003F30EF">
        <w:rPr>
          <w:rFonts w:ascii="Calibri" w:hAnsi="Calibri" w:cs="Calibri"/>
          <w:b/>
          <w:bCs/>
          <w:sz w:val="24"/>
          <w:szCs w:val="24"/>
          <w:lang w:eastAsia="en-US"/>
        </w:rPr>
        <w:t>5</w:t>
      </w: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>. LETNIKA</w:t>
      </w:r>
    </w:p>
    <w:p w14:paraId="185F3872" w14:textId="7E3BA2EB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 xml:space="preserve">EMŠ PROGRAMA MEDICINA </w:t>
      </w:r>
      <w:r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202</w:t>
      </w:r>
      <w:r w:rsidR="00220711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4</w:t>
      </w:r>
      <w:r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/202</w:t>
      </w:r>
      <w:r w:rsidR="00220711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5</w:t>
      </w:r>
    </w:p>
    <w:p w14:paraId="18053679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1B077742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0876D467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51BF3A73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>Delovni zvezek</w:t>
      </w:r>
    </w:p>
    <w:p w14:paraId="014B7269" w14:textId="7CDEA7CF" w:rsidR="00BF6F08" w:rsidRPr="009F5D4B" w:rsidRDefault="00BF6F08" w:rsidP="00D94B66">
      <w:pPr>
        <w:suppressAutoHyphens w:val="0"/>
        <w:spacing w:after="160" w:line="259" w:lineRule="auto"/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br w:type="page"/>
      </w:r>
    </w:p>
    <w:p w14:paraId="1FD47851" w14:textId="5C4C8DD4" w:rsidR="00E24FE5" w:rsidRPr="009F5D4B" w:rsidRDefault="003E5480" w:rsidP="00500A57">
      <w:pPr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lastRenderedPageBreak/>
        <w:t>INDIVIDUALNE VAJE V KLINIČNEM OKOLJU</w:t>
      </w: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 </w:t>
      </w:r>
      <w:r w:rsidR="00E24FE5"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ZA ŠTUDENTE </w:t>
      </w:r>
      <w:r w:rsidR="004E2E77">
        <w:rPr>
          <w:rFonts w:ascii="Calibri" w:hAnsi="Calibri" w:cs="Calibri"/>
          <w:b/>
          <w:bCs/>
          <w:sz w:val="24"/>
          <w:szCs w:val="24"/>
          <w:lang w:eastAsia="en-US"/>
        </w:rPr>
        <w:t>5</w:t>
      </w:r>
      <w:r w:rsidR="00E24FE5" w:rsidRPr="009F5D4B">
        <w:rPr>
          <w:rFonts w:ascii="Calibri" w:hAnsi="Calibri" w:cs="Calibri"/>
          <w:b/>
          <w:bCs/>
          <w:sz w:val="24"/>
          <w:szCs w:val="24"/>
          <w:lang w:eastAsia="en-US"/>
        </w:rPr>
        <w:t>. LE</w:t>
      </w:r>
      <w:r w:rsidR="00DE29C3" w:rsidRPr="009F5D4B">
        <w:rPr>
          <w:rFonts w:ascii="Calibri" w:hAnsi="Calibri" w:cs="Calibri"/>
          <w:b/>
          <w:bCs/>
          <w:sz w:val="24"/>
          <w:szCs w:val="24"/>
          <w:lang w:eastAsia="en-US"/>
        </w:rPr>
        <w:t>TNIKA EMŠ PROGRAMA MEDICIN</w:t>
      </w:r>
      <w:r w:rsidR="00E72A77" w:rsidRPr="009F5D4B">
        <w:rPr>
          <w:rFonts w:ascii="Calibri" w:hAnsi="Calibri" w:cs="Calibri"/>
          <w:b/>
          <w:bCs/>
          <w:sz w:val="24"/>
          <w:szCs w:val="24"/>
          <w:lang w:eastAsia="en-US"/>
        </w:rPr>
        <w:t>A</w:t>
      </w:r>
      <w:r w:rsidR="00DE29C3"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 </w:t>
      </w:r>
      <w:r w:rsidR="00E24FE5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202</w:t>
      </w:r>
      <w:r w:rsidR="00B0471F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4</w:t>
      </w:r>
      <w:r w:rsidR="00E24FE5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/202</w:t>
      </w:r>
      <w:r w:rsidR="00B0471F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5</w:t>
      </w:r>
    </w:p>
    <w:p w14:paraId="0FCD44CA" w14:textId="77777777" w:rsidR="00E24FE5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50D4AF2E" w14:textId="77777777" w:rsidR="00E24FE5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t>Delovni zvezek</w:t>
      </w:r>
    </w:p>
    <w:p w14:paraId="5FAA1123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b/>
          <w:sz w:val="24"/>
          <w:szCs w:val="24"/>
          <w:lang w:eastAsia="en-US"/>
        </w:rPr>
      </w:pPr>
    </w:p>
    <w:p w14:paraId="7D898587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b/>
          <w:sz w:val="24"/>
          <w:szCs w:val="24"/>
          <w:lang w:eastAsia="en-US"/>
        </w:rPr>
      </w:pPr>
    </w:p>
    <w:p w14:paraId="352648E3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Učno gradivo</w:t>
      </w:r>
    </w:p>
    <w:p w14:paraId="18C6F5D3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23D14C76" w14:textId="6D40A93A" w:rsidR="00E24FE5" w:rsidRPr="00500A57" w:rsidRDefault="00500A57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500A57">
        <w:rPr>
          <w:rFonts w:ascii="Calibri" w:hAnsi="Calibri" w:cs="Calibri"/>
          <w:sz w:val="24"/>
          <w:szCs w:val="24"/>
          <w:lang w:eastAsia="en-US"/>
        </w:rPr>
        <w:t>Prva</w:t>
      </w:r>
      <w:r w:rsidR="00E24FE5" w:rsidRPr="00500A57">
        <w:rPr>
          <w:rFonts w:ascii="Calibri" w:hAnsi="Calibri" w:cs="Calibri"/>
          <w:sz w:val="24"/>
          <w:szCs w:val="24"/>
          <w:lang w:eastAsia="en-US"/>
        </w:rPr>
        <w:t xml:space="preserve"> izdaja</w:t>
      </w:r>
    </w:p>
    <w:p w14:paraId="2F6F162C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b/>
          <w:sz w:val="24"/>
          <w:szCs w:val="24"/>
          <w:lang w:eastAsia="en-US"/>
        </w:rPr>
      </w:pPr>
    </w:p>
    <w:p w14:paraId="095A7CC8" w14:textId="77777777" w:rsidR="00A8779A" w:rsidRPr="00220711" w:rsidRDefault="00A8779A" w:rsidP="00A8779A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i/>
          <w:iCs/>
          <w:sz w:val="24"/>
          <w:szCs w:val="24"/>
          <w:lang w:eastAsia="en-US"/>
        </w:rPr>
      </w:pPr>
      <w:r w:rsidRPr="00220711">
        <w:rPr>
          <w:rFonts w:ascii="Calibri" w:eastAsiaTheme="minorHAnsi" w:hAnsi="Calibri" w:cs="Calibri"/>
          <w:i/>
          <w:iCs/>
          <w:sz w:val="24"/>
          <w:szCs w:val="24"/>
          <w:lang w:eastAsia="en-US"/>
        </w:rPr>
        <w:t xml:space="preserve">Povzeto po: </w:t>
      </w:r>
      <w:r w:rsidRPr="00220711">
        <w:rPr>
          <w:rFonts w:ascii="Calibri" w:hAnsi="Calibri" w:cs="Calibri"/>
          <w:i/>
          <w:iCs/>
          <w:sz w:val="24"/>
          <w:szCs w:val="24"/>
          <w:lang w:eastAsia="en-US"/>
        </w:rPr>
        <w:t xml:space="preserve">INDIVIDUALNE VAJE V KLINIČNEM OKOLJU ZA ŠTUDENTE 4. LETNIKA EMŠ PROGRAMA MEDICINA </w:t>
      </w:r>
      <w:r w:rsidRPr="00220711">
        <w:rPr>
          <w:rFonts w:ascii="Calibri" w:hAnsi="Calibri" w:cs="Calibri"/>
          <w:i/>
          <w:iCs/>
          <w:color w:val="2E74B5" w:themeColor="accent1" w:themeShade="BF"/>
          <w:sz w:val="24"/>
          <w:szCs w:val="24"/>
          <w:lang w:eastAsia="en-US"/>
        </w:rPr>
        <w:t>2024/2025</w:t>
      </w:r>
      <w:r w:rsidRPr="00220711">
        <w:rPr>
          <w:rFonts w:ascii="Calibri" w:eastAsiaTheme="minorHAnsi" w:hAnsi="Calibri" w:cs="Calibri"/>
          <w:i/>
          <w:iCs/>
          <w:sz w:val="24"/>
          <w:szCs w:val="24"/>
          <w:lang w:eastAsia="en-US"/>
        </w:rPr>
        <w:t xml:space="preserve"> Delovni zvezek </w:t>
      </w:r>
    </w:p>
    <w:p w14:paraId="6F71B8CE" w14:textId="77777777" w:rsidR="00A8779A" w:rsidRPr="00220711" w:rsidRDefault="00A8779A" w:rsidP="00A8779A">
      <w:pPr>
        <w:suppressAutoHyphens w:val="0"/>
        <w:spacing w:after="160" w:line="259" w:lineRule="auto"/>
        <w:jc w:val="both"/>
        <w:rPr>
          <w:rFonts w:ascii="Calibri" w:hAnsi="Calibri" w:cs="Calibri"/>
          <w:i/>
          <w:iCs/>
          <w:sz w:val="24"/>
          <w:szCs w:val="24"/>
          <w:lang w:eastAsia="en-US"/>
        </w:rPr>
      </w:pPr>
      <w:r w:rsidRPr="00220711">
        <w:rPr>
          <w:rFonts w:ascii="Calibri" w:hAnsi="Calibri" w:cs="Calibri"/>
          <w:i/>
          <w:iCs/>
          <w:sz w:val="24"/>
          <w:szCs w:val="24"/>
          <w:lang w:eastAsia="en-US"/>
        </w:rPr>
        <w:t>Avtorji: Draženka Pongrac Barlovič, Tomaž Smrkolj, Mitja Košnik,</w:t>
      </w:r>
      <w:r w:rsidRPr="00220711">
        <w:rPr>
          <w:rFonts w:ascii="Calibri" w:hAnsi="Calibri" w:cs="Calibri"/>
          <w:i/>
          <w:iCs/>
          <w:color w:val="000000" w:themeColor="text1"/>
          <w:sz w:val="24"/>
          <w:szCs w:val="24"/>
          <w:lang w:eastAsia="en-US"/>
        </w:rPr>
        <w:t xml:space="preserve"> Vesna Homar, Janja Jan, Marija Petek Šter, Janez Tomažič, </w:t>
      </w:r>
      <w:r w:rsidRPr="00220711">
        <w:rPr>
          <w:rFonts w:ascii="Calibri" w:hAnsi="Calibri" w:cs="Calibri"/>
          <w:i/>
          <w:iCs/>
          <w:sz w:val="24"/>
          <w:szCs w:val="24"/>
          <w:lang w:eastAsia="sl-SI"/>
        </w:rPr>
        <w:t>Mateja Dolenc Voljč, Zvezdan Pirtošek, Peter Pregelj</w:t>
      </w:r>
    </w:p>
    <w:p w14:paraId="53B25E84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16B6192B" w14:textId="64A0D8DE" w:rsidR="003E7F12" w:rsidRPr="009F5D4B" w:rsidRDefault="001D511F" w:rsidP="00D94B66">
      <w:pPr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Uredni</w:t>
      </w:r>
      <w:r w:rsidR="007C20B5">
        <w:rPr>
          <w:rFonts w:ascii="Calibri" w:hAnsi="Calibri" w:cs="Calibri"/>
          <w:sz w:val="24"/>
          <w:szCs w:val="24"/>
          <w:lang w:eastAsia="en-US"/>
        </w:rPr>
        <w:t>c</w:t>
      </w:r>
      <w:r w:rsidR="0013743C" w:rsidRPr="009F5D4B">
        <w:rPr>
          <w:rFonts w:ascii="Calibri" w:hAnsi="Calibri" w:cs="Calibri"/>
          <w:sz w:val="24"/>
          <w:szCs w:val="24"/>
          <w:lang w:eastAsia="en-US"/>
        </w:rPr>
        <w:t>i</w:t>
      </w:r>
      <w:r w:rsidR="00E24FE5" w:rsidRPr="009F5D4B">
        <w:rPr>
          <w:rFonts w:ascii="Calibri" w:hAnsi="Calibri" w:cs="Calibri"/>
          <w:sz w:val="24"/>
          <w:szCs w:val="24"/>
          <w:lang w:eastAsia="en-US"/>
        </w:rPr>
        <w:t>:</w:t>
      </w:r>
    </w:p>
    <w:p w14:paraId="680F187B" w14:textId="087BC5BD" w:rsidR="003E7F12" w:rsidRPr="009F5D4B" w:rsidRDefault="003F30EF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>
        <w:rPr>
          <w:rFonts w:ascii="Calibri" w:hAnsi="Calibri" w:cs="Calibri"/>
          <w:sz w:val="24"/>
          <w:szCs w:val="24"/>
          <w:lang w:eastAsia="sl-SI"/>
        </w:rPr>
        <w:t>doc</w:t>
      </w:r>
      <w:r w:rsidR="003E7F12" w:rsidRPr="009F5D4B">
        <w:rPr>
          <w:rFonts w:ascii="Calibri" w:hAnsi="Calibri" w:cs="Calibri"/>
          <w:sz w:val="24"/>
          <w:szCs w:val="24"/>
          <w:lang w:eastAsia="sl-SI"/>
        </w:rPr>
        <w:t xml:space="preserve">. dr. </w:t>
      </w:r>
      <w:r>
        <w:rPr>
          <w:rFonts w:ascii="Calibri" w:hAnsi="Calibri" w:cs="Calibri"/>
          <w:sz w:val="24"/>
          <w:szCs w:val="24"/>
          <w:lang w:eastAsia="sl-SI"/>
        </w:rPr>
        <w:t>Andreja Trojner Bregar</w:t>
      </w:r>
      <w:r w:rsidR="003E7F12" w:rsidRPr="009F5D4B">
        <w:rPr>
          <w:rFonts w:ascii="Calibri" w:hAnsi="Calibri" w:cs="Calibri"/>
          <w:sz w:val="24"/>
          <w:szCs w:val="24"/>
          <w:lang w:eastAsia="sl-SI"/>
        </w:rPr>
        <w:t>, koordinator</w:t>
      </w:r>
      <w:r w:rsidR="007C20B5">
        <w:rPr>
          <w:rFonts w:ascii="Calibri" w:hAnsi="Calibri" w:cs="Calibri"/>
          <w:sz w:val="24"/>
          <w:szCs w:val="24"/>
          <w:lang w:eastAsia="sl-SI"/>
        </w:rPr>
        <w:t>ka</w:t>
      </w:r>
      <w:r w:rsidR="003E7F12" w:rsidRPr="009F5D4B">
        <w:rPr>
          <w:rFonts w:ascii="Calibri" w:hAnsi="Calibri" w:cs="Calibri"/>
          <w:sz w:val="24"/>
          <w:szCs w:val="24"/>
          <w:lang w:eastAsia="sl-SI"/>
        </w:rPr>
        <w:t xml:space="preserve"> klinične prakse </w:t>
      </w:r>
      <w:r>
        <w:rPr>
          <w:rFonts w:ascii="Calibri" w:hAnsi="Calibri" w:cs="Calibri"/>
          <w:sz w:val="24"/>
          <w:szCs w:val="24"/>
          <w:lang w:eastAsia="sl-SI"/>
        </w:rPr>
        <w:t>5</w:t>
      </w:r>
      <w:r w:rsidR="003E7F12" w:rsidRPr="009F5D4B">
        <w:rPr>
          <w:rFonts w:ascii="Calibri" w:hAnsi="Calibri" w:cs="Calibri"/>
          <w:sz w:val="24"/>
          <w:szCs w:val="24"/>
          <w:lang w:eastAsia="sl-SI"/>
        </w:rPr>
        <w:t xml:space="preserve">. letnik </w:t>
      </w:r>
      <w:r w:rsidR="007C20B5">
        <w:rPr>
          <w:rFonts w:ascii="Calibri" w:hAnsi="Calibri" w:cs="Calibri"/>
          <w:sz w:val="24"/>
          <w:szCs w:val="24"/>
          <w:lang w:eastAsia="sl-SI"/>
        </w:rPr>
        <w:t>–</w:t>
      </w:r>
      <w:r w:rsidR="003E7F12" w:rsidRPr="009F5D4B">
        <w:rPr>
          <w:rFonts w:ascii="Calibri" w:hAnsi="Calibri" w:cs="Calibri"/>
          <w:sz w:val="24"/>
          <w:szCs w:val="24"/>
          <w:lang w:eastAsia="sl-SI"/>
        </w:rPr>
        <w:t xml:space="preserve"> Katedra za </w:t>
      </w:r>
      <w:r>
        <w:rPr>
          <w:rFonts w:ascii="Calibri" w:hAnsi="Calibri" w:cs="Calibri"/>
          <w:sz w:val="24"/>
          <w:szCs w:val="24"/>
          <w:lang w:eastAsia="sl-SI"/>
        </w:rPr>
        <w:t>ginekologijo in porodništvo</w:t>
      </w:r>
    </w:p>
    <w:p w14:paraId="262B1461" w14:textId="4EB76F79" w:rsidR="003E7F12" w:rsidRPr="009F5D4B" w:rsidRDefault="003E7F12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 xml:space="preserve">izr. prof. dr. </w:t>
      </w:r>
      <w:r w:rsidR="003F30EF">
        <w:rPr>
          <w:rFonts w:ascii="Calibri" w:hAnsi="Calibri" w:cs="Calibri"/>
          <w:sz w:val="24"/>
          <w:szCs w:val="24"/>
          <w:lang w:eastAsia="sl-SI"/>
        </w:rPr>
        <w:t>Jasna But Hadžić</w:t>
      </w:r>
      <w:r w:rsidRPr="009F5D4B">
        <w:rPr>
          <w:rFonts w:ascii="Calibri" w:hAnsi="Calibri" w:cs="Calibri"/>
          <w:sz w:val="24"/>
          <w:szCs w:val="24"/>
          <w:lang w:eastAsia="sl-SI"/>
        </w:rPr>
        <w:t xml:space="preserve"> </w:t>
      </w:r>
      <w:r w:rsidR="007C20B5">
        <w:rPr>
          <w:rFonts w:ascii="Calibri" w:hAnsi="Calibri" w:cs="Calibri"/>
          <w:sz w:val="24"/>
          <w:szCs w:val="24"/>
          <w:lang w:eastAsia="sl-SI"/>
        </w:rPr>
        <w:t>–</w:t>
      </w:r>
      <w:r w:rsidRPr="009F5D4B">
        <w:rPr>
          <w:rFonts w:ascii="Calibri" w:hAnsi="Calibri" w:cs="Calibri"/>
          <w:sz w:val="24"/>
          <w:szCs w:val="24"/>
          <w:lang w:eastAsia="sl-SI"/>
        </w:rPr>
        <w:t xml:space="preserve"> Katedra za </w:t>
      </w:r>
      <w:r w:rsidR="003F30EF">
        <w:rPr>
          <w:rFonts w:ascii="Calibri" w:hAnsi="Calibri" w:cs="Calibri"/>
          <w:sz w:val="24"/>
          <w:szCs w:val="24"/>
          <w:lang w:eastAsia="sl-SI"/>
        </w:rPr>
        <w:t>onkologijo</w:t>
      </w:r>
    </w:p>
    <w:p w14:paraId="1D8826CA" w14:textId="3CA38416" w:rsidR="00442465" w:rsidRPr="009F5D4B" w:rsidRDefault="0044246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556093CC" w14:textId="0B44DB3E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7512E407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70C2E876" w14:textId="0BD333C6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Izdal</w:t>
      </w:r>
      <w:r w:rsidR="00B8724A" w:rsidRPr="009F5D4B">
        <w:rPr>
          <w:rFonts w:ascii="Calibri" w:hAnsi="Calibri" w:cs="Calibri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069F6066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2B41CFDF" w14:textId="49B41962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 xml:space="preserve">Copyright </w:t>
      </w:r>
      <w:r w:rsidR="00B8724A" w:rsidRPr="009F5D4B">
        <w:rPr>
          <w:rFonts w:ascii="Calibri" w:hAnsi="Calibri" w:cs="Calibri"/>
          <w:sz w:val="24"/>
          <w:szCs w:val="24"/>
          <w:lang w:eastAsia="en-US"/>
        </w:rPr>
        <w:t xml:space="preserve">Medicinska fakulteta </w:t>
      </w:r>
      <w:r w:rsidR="00E72A77" w:rsidRPr="009F5D4B">
        <w:rPr>
          <w:rFonts w:ascii="Calibri" w:hAnsi="Calibri" w:cs="Calibri"/>
          <w:sz w:val="24"/>
          <w:szCs w:val="24"/>
          <w:lang w:eastAsia="en-US"/>
        </w:rPr>
        <w:t>U</w:t>
      </w:r>
      <w:r w:rsidR="00B8724A" w:rsidRPr="009F5D4B">
        <w:rPr>
          <w:rFonts w:ascii="Calibri" w:hAnsi="Calibri" w:cs="Calibri"/>
          <w:sz w:val="24"/>
          <w:szCs w:val="24"/>
          <w:lang w:eastAsia="en-US"/>
        </w:rPr>
        <w:t>niverze v Ljubljani</w:t>
      </w:r>
      <w:r w:rsidRPr="009F5D4B">
        <w:rPr>
          <w:rFonts w:ascii="Calibri" w:hAnsi="Calibri" w:cs="Calibri"/>
          <w:sz w:val="24"/>
          <w:szCs w:val="24"/>
          <w:lang w:eastAsia="en-US"/>
        </w:rPr>
        <w:t xml:space="preserve"> – </w:t>
      </w:r>
      <w:r w:rsidR="003F30EF">
        <w:rPr>
          <w:rFonts w:ascii="Calibri" w:hAnsi="Calibri" w:cs="Calibri"/>
          <w:sz w:val="24"/>
          <w:szCs w:val="24"/>
          <w:lang w:eastAsia="en-US"/>
        </w:rPr>
        <w:t>junij 2025</w:t>
      </w:r>
    </w:p>
    <w:p w14:paraId="16D0634F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537E9152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Vse pravice pridržane.</w:t>
      </w:r>
    </w:p>
    <w:p w14:paraId="3999E127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5F5F559B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01699B7B" w14:textId="6763FD3D" w:rsidR="0002673F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br w:type="page"/>
      </w:r>
    </w:p>
    <w:sdt>
      <w:sdtPr>
        <w:rPr>
          <w:rFonts w:ascii="Calibri" w:eastAsia="Times New Roman" w:hAnsi="Calibri" w:cs="Calibri"/>
          <w:color w:val="auto"/>
          <w:sz w:val="24"/>
          <w:szCs w:val="24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Default="002B734C" w:rsidP="00D94B66">
          <w:pPr>
            <w:pStyle w:val="TOCHeading"/>
            <w:jc w:val="both"/>
            <w:rPr>
              <w:rFonts w:ascii="Calibri" w:hAnsi="Calibri" w:cs="Calibri"/>
              <w:sz w:val="24"/>
              <w:szCs w:val="24"/>
            </w:rPr>
          </w:pPr>
          <w:r w:rsidRPr="009F5D4B">
            <w:rPr>
              <w:rFonts w:ascii="Calibri" w:hAnsi="Calibri" w:cs="Calibri"/>
              <w:sz w:val="24"/>
              <w:szCs w:val="24"/>
            </w:rPr>
            <w:t>Kazalo vsebine</w:t>
          </w:r>
        </w:p>
        <w:p w14:paraId="2D00521F" w14:textId="77777777" w:rsidR="00E52C24" w:rsidRPr="00E52C24" w:rsidRDefault="00E52C24" w:rsidP="00E52C24">
          <w:pPr>
            <w:rPr>
              <w:lang w:eastAsia="sl-SI"/>
            </w:rPr>
          </w:pPr>
        </w:p>
        <w:p w14:paraId="09E01D54" w14:textId="2D134FF3" w:rsidR="00E52C24" w:rsidRDefault="002B734C" w:rsidP="00771E6F">
          <w:pPr>
            <w:pStyle w:val="TOC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9F5D4B">
            <w:fldChar w:fldCharType="begin"/>
          </w:r>
          <w:r w:rsidRPr="009F5D4B">
            <w:instrText xml:space="preserve"> TOC \o "1-3" \h \z \u </w:instrText>
          </w:r>
          <w:r w:rsidRPr="009F5D4B">
            <w:fldChar w:fldCharType="separate"/>
          </w:r>
          <w:hyperlink w:anchor="_Toc187403068" w:history="1">
            <w:r w:rsidR="00E52C24" w:rsidRPr="00D846F7">
              <w:rPr>
                <w:rStyle w:val="Hyperlink"/>
                <w:rFonts w:ascii="Calibri" w:hAnsi="Calibri" w:cs="Calibri"/>
                <w:noProof/>
                <w:lang w:eastAsia="en-US"/>
              </w:rPr>
              <w:t xml:space="preserve">Namen in cilji individualnih vaj v kliničnem okolju za študente </w:t>
            </w:r>
            <w:r w:rsidR="00220711">
              <w:rPr>
                <w:rStyle w:val="Hyperlink"/>
                <w:rFonts w:ascii="Calibri" w:hAnsi="Calibri" w:cs="Calibri"/>
                <w:noProof/>
                <w:lang w:eastAsia="en-US"/>
              </w:rPr>
              <w:t>5</w:t>
            </w:r>
            <w:r w:rsidR="00E52C24" w:rsidRPr="00D846F7">
              <w:rPr>
                <w:rStyle w:val="Hyperlink"/>
                <w:rFonts w:ascii="Calibri" w:hAnsi="Calibri" w:cs="Calibri"/>
                <w:noProof/>
                <w:lang w:eastAsia="en-US"/>
              </w:rPr>
              <w:t>. letnika medicine</w:t>
            </w:r>
            <w:r w:rsidR="00E52C24">
              <w:rPr>
                <w:noProof/>
                <w:webHidden/>
              </w:rPr>
              <w:tab/>
            </w:r>
            <w:r w:rsidR="00E52C24">
              <w:rPr>
                <w:noProof/>
                <w:webHidden/>
              </w:rPr>
              <w:fldChar w:fldCharType="begin"/>
            </w:r>
            <w:r w:rsidR="00E52C24">
              <w:rPr>
                <w:noProof/>
                <w:webHidden/>
              </w:rPr>
              <w:instrText xml:space="preserve"> PAGEREF _Toc187403068 \h </w:instrText>
            </w:r>
            <w:r w:rsidR="00E52C24">
              <w:rPr>
                <w:noProof/>
                <w:webHidden/>
              </w:rPr>
            </w:r>
            <w:r w:rsidR="00E52C24"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4</w:t>
            </w:r>
            <w:r w:rsidR="00E52C24">
              <w:rPr>
                <w:noProof/>
                <w:webHidden/>
              </w:rPr>
              <w:fldChar w:fldCharType="end"/>
            </w:r>
          </w:hyperlink>
        </w:p>
        <w:p w14:paraId="75D1D829" w14:textId="481E2508" w:rsidR="00E52C24" w:rsidRDefault="00E52C24" w:rsidP="00771E6F">
          <w:pPr>
            <w:pStyle w:val="TOC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69" w:history="1">
            <w:r w:rsidRPr="00D846F7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40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E8306" w14:textId="2082034B" w:rsidR="00E52C24" w:rsidRDefault="00E52C24" w:rsidP="00771E6F">
          <w:pPr>
            <w:pStyle w:val="TOC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70" w:history="1">
            <w:r w:rsidRPr="00D846F7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Aktivnosti na posameznih področji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40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546D5" w14:textId="627F8C16" w:rsidR="00E52C24" w:rsidRDefault="00E52C24" w:rsidP="00771E6F">
          <w:pPr>
            <w:pStyle w:val="TOC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71" w:history="1">
            <w:r w:rsidRPr="00D846F7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 xml:space="preserve">Povratna informacija o opravljenih »Individualnih vajah v kliničnem okolju </w:t>
            </w:r>
            <w:r w:rsidR="00220711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5</w:t>
            </w:r>
            <w:r w:rsidRPr="00D846F7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«</w:t>
            </w:r>
            <w:r>
              <w:rPr>
                <w:noProof/>
                <w:webHidden/>
              </w:rPr>
              <w:tab/>
            </w:r>
            <w:r w:rsidR="008B6600">
              <w:rPr>
                <w:noProof/>
                <w:webHidden/>
              </w:rPr>
              <w:t>10</w:t>
            </w:r>
          </w:hyperlink>
        </w:p>
        <w:p w14:paraId="430B486C" w14:textId="7F09D5B9" w:rsidR="00E52C24" w:rsidRDefault="004E2E77" w:rsidP="00771E6F">
          <w:pPr>
            <w:pStyle w:val="TOC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72" w:history="1">
            <w:r w:rsidRPr="00D846F7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Poročilo o individualnih vajah v kliničnem okolju</w:t>
            </w:r>
            <w:r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 xml:space="preserve"> 5</w:t>
            </w:r>
            <w:r w:rsidR="00E52C24">
              <w:rPr>
                <w:noProof/>
                <w:webHidden/>
              </w:rPr>
              <w:tab/>
            </w:r>
            <w:r w:rsidR="00E52C24">
              <w:rPr>
                <w:noProof/>
                <w:webHidden/>
              </w:rPr>
              <w:fldChar w:fldCharType="begin"/>
            </w:r>
            <w:r w:rsidR="00E52C24">
              <w:rPr>
                <w:noProof/>
                <w:webHidden/>
              </w:rPr>
              <w:instrText xml:space="preserve"> PAGEREF _Toc187403072 \h </w:instrText>
            </w:r>
            <w:r w:rsidR="00E52C24">
              <w:rPr>
                <w:noProof/>
                <w:webHidden/>
              </w:rPr>
            </w:r>
            <w:r w:rsidR="00E52C24"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1</w:t>
            </w:r>
            <w:r w:rsidR="008B6600">
              <w:rPr>
                <w:noProof/>
                <w:webHidden/>
              </w:rPr>
              <w:t>1</w:t>
            </w:r>
            <w:r w:rsidR="00E52C24">
              <w:rPr>
                <w:noProof/>
                <w:webHidden/>
              </w:rPr>
              <w:fldChar w:fldCharType="end"/>
            </w:r>
          </w:hyperlink>
        </w:p>
        <w:p w14:paraId="22E6386B" w14:textId="1A495356" w:rsidR="00E52C24" w:rsidRDefault="004E2E77" w:rsidP="00771E6F">
          <w:pPr>
            <w:pStyle w:val="TOC2"/>
            <w:spacing w:after="0" w:line="360" w:lineRule="auto"/>
            <w:rPr>
              <w:rStyle w:val="Hyperlink"/>
              <w:noProof/>
            </w:rPr>
          </w:pPr>
          <w:hyperlink w:anchor="_Toc187403073" w:history="1">
            <w:r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P</w:t>
            </w:r>
            <w:r w:rsidRPr="00D846F7"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>otrdilo mentorja individualnih vaj v kliničnem okolju</w:t>
            </w:r>
            <w:r>
              <w:rPr>
                <w:rStyle w:val="Hyperlink"/>
                <w:rFonts w:ascii="Calibri" w:eastAsiaTheme="minorHAnsi" w:hAnsi="Calibri" w:cs="Calibri"/>
                <w:noProof/>
                <w:lang w:eastAsia="en-US"/>
              </w:rPr>
              <w:t xml:space="preserve"> 5</w:t>
            </w:r>
            <w:r w:rsidR="00E52C24">
              <w:rPr>
                <w:noProof/>
                <w:webHidden/>
              </w:rPr>
              <w:tab/>
            </w:r>
            <w:r w:rsidR="008B6600">
              <w:rPr>
                <w:noProof/>
                <w:webHidden/>
              </w:rPr>
              <w:t>20</w:t>
            </w:r>
          </w:hyperlink>
        </w:p>
        <w:p w14:paraId="39F5402F" w14:textId="29B1A616" w:rsidR="002B734C" w:rsidRPr="009F5D4B" w:rsidRDefault="00CB15D3" w:rsidP="00865E50">
          <w:pPr>
            <w:spacing w:line="360" w:lineRule="auto"/>
            <w:rPr>
              <w:rFonts w:ascii="Calibri" w:hAnsi="Calibri" w:cs="Calibri"/>
              <w:sz w:val="24"/>
              <w:szCs w:val="24"/>
            </w:rPr>
          </w:pPr>
          <w:r w:rsidRPr="00CB15D3">
            <w:rPr>
              <w:rStyle w:val="Hyperlink"/>
              <w:rFonts w:ascii="Calibri" w:eastAsiaTheme="minorHAnsi" w:hAnsi="Calibri" w:cs="Calibri"/>
              <w:noProof/>
              <w:szCs w:val="22"/>
              <w:u w:val="none"/>
              <w:lang w:eastAsia="en-US"/>
            </w:rPr>
            <w:t xml:space="preserve"> </w:t>
          </w:r>
          <w:r w:rsidRPr="00CB15D3">
            <w:rPr>
              <w:rStyle w:val="Hyperlink"/>
              <w:rFonts w:ascii="Calibri" w:eastAsiaTheme="minorHAnsi" w:hAnsi="Calibri" w:cs="Calibri"/>
              <w:noProof/>
              <w:szCs w:val="22"/>
              <w:u w:val="none"/>
              <w:shd w:val="clear" w:color="auto" w:fill="FFFFFF" w:themeFill="background1"/>
              <w:lang w:eastAsia="en-US"/>
            </w:rPr>
            <w:t xml:space="preserve">  </w:t>
          </w:r>
          <w:r w:rsidRPr="00CB15D3">
            <w:rPr>
              <w:rStyle w:val="Hyperlink"/>
              <w:rFonts w:ascii="Calibri" w:eastAsiaTheme="minorHAnsi" w:hAnsi="Calibri" w:cs="Calibri"/>
              <w:noProof/>
              <w:szCs w:val="22"/>
              <w:u w:val="none"/>
              <w:lang w:eastAsia="en-US"/>
            </w:rPr>
            <w:t xml:space="preserve"> </w:t>
          </w:r>
          <w:r w:rsidR="002B734C" w:rsidRPr="009F5D4B">
            <w:rPr>
              <w:rFonts w:ascii="Calibri" w:hAnsi="Calibri" w:cs="Calibri"/>
              <w:b/>
              <w:bCs/>
              <w:sz w:val="24"/>
              <w:szCs w:val="24"/>
            </w:rPr>
            <w:fldChar w:fldCharType="end"/>
          </w:r>
        </w:p>
      </w:sdtContent>
    </w:sdt>
    <w:p w14:paraId="2A74D651" w14:textId="1D4B82E1" w:rsidR="00710FCC" w:rsidRPr="009F5D4B" w:rsidRDefault="00710FCC" w:rsidP="00D94B66">
      <w:pPr>
        <w:suppressAutoHyphens w:val="0"/>
        <w:spacing w:after="160" w:line="259" w:lineRule="auto"/>
        <w:jc w:val="both"/>
        <w:rPr>
          <w:rFonts w:ascii="Calibri" w:eastAsiaTheme="majorEastAsia" w:hAnsi="Calibri" w:cs="Calibri"/>
          <w:b/>
          <w:bCs/>
          <w:color w:val="5B9BD5" w:themeColor="accent1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br w:type="page"/>
      </w:r>
    </w:p>
    <w:p w14:paraId="7CD7B0E0" w14:textId="37CE47F2" w:rsidR="003C1A0F" w:rsidRPr="00500A57" w:rsidRDefault="003C1A0F" w:rsidP="003C1A0F">
      <w:pPr>
        <w:pStyle w:val="Heading2"/>
        <w:jc w:val="both"/>
        <w:rPr>
          <w:rFonts w:ascii="Calibri" w:hAnsi="Calibri" w:cs="Calibri"/>
          <w:b w:val="0"/>
          <w:bCs w:val="0"/>
          <w:sz w:val="24"/>
          <w:szCs w:val="24"/>
          <w:lang w:eastAsia="en-US"/>
        </w:rPr>
      </w:pPr>
      <w:bookmarkStart w:id="1" w:name="_Toc187403068"/>
      <w:r w:rsidRPr="00500A57">
        <w:rPr>
          <w:rFonts w:ascii="Calibri" w:hAnsi="Calibri" w:cs="Calibri"/>
          <w:b w:val="0"/>
          <w:bCs w:val="0"/>
          <w:sz w:val="24"/>
          <w:szCs w:val="24"/>
          <w:lang w:eastAsia="en-US"/>
        </w:rPr>
        <w:lastRenderedPageBreak/>
        <w:t xml:space="preserve">Namen in cilji individualnih vaj v kliničnem okolju za študente </w:t>
      </w:r>
      <w:r w:rsidR="00AE04CC" w:rsidRPr="00500A57">
        <w:rPr>
          <w:rFonts w:ascii="Calibri" w:hAnsi="Calibri" w:cs="Calibri"/>
          <w:b w:val="0"/>
          <w:bCs w:val="0"/>
          <w:sz w:val="24"/>
          <w:szCs w:val="24"/>
          <w:lang w:eastAsia="en-US"/>
        </w:rPr>
        <w:t>5</w:t>
      </w:r>
      <w:r w:rsidRPr="00500A57">
        <w:rPr>
          <w:rFonts w:ascii="Calibri" w:hAnsi="Calibri" w:cs="Calibri"/>
          <w:b w:val="0"/>
          <w:bCs w:val="0"/>
          <w:sz w:val="24"/>
          <w:szCs w:val="24"/>
          <w:lang w:eastAsia="en-US"/>
        </w:rPr>
        <w:t>. letnika medicine</w:t>
      </w:r>
      <w:bookmarkEnd w:id="1"/>
      <w:r w:rsidRPr="00500A57">
        <w:rPr>
          <w:rFonts w:ascii="Calibri" w:hAnsi="Calibri" w:cs="Calibri"/>
          <w:b w:val="0"/>
          <w:bCs w:val="0"/>
          <w:sz w:val="24"/>
          <w:szCs w:val="24"/>
          <w:lang w:eastAsia="en-US"/>
        </w:rPr>
        <w:t xml:space="preserve"> </w:t>
      </w:r>
    </w:p>
    <w:p w14:paraId="76DFBC4E" w14:textId="77777777" w:rsidR="003C1A0F" w:rsidRDefault="003C1A0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44BAE60" w14:textId="469C97EF" w:rsidR="00B976FC" w:rsidRPr="009F5D4B" w:rsidRDefault="002C2779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Individualne vaje v kliničnem okolju</w:t>
      </w:r>
      <w:r w:rsidR="007C20B5">
        <w:rPr>
          <w:rFonts w:ascii="Calibri" w:eastAsiaTheme="minorHAnsi" w:hAnsi="Calibri" w:cs="Calibri"/>
          <w:sz w:val="24"/>
          <w:szCs w:val="24"/>
          <w:lang w:eastAsia="en-US"/>
        </w:rPr>
        <w:t xml:space="preserve"> oz. »prostovoljna k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>linična praksa</w:t>
      </w:r>
      <w:r w:rsidR="007C20B5">
        <w:rPr>
          <w:rFonts w:ascii="Calibri" w:eastAsiaTheme="minorHAnsi" w:hAnsi="Calibri" w:cs="Calibri"/>
          <w:sz w:val="24"/>
          <w:szCs w:val="24"/>
          <w:lang w:eastAsia="en-US"/>
        </w:rPr>
        <w:t>«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so n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ovost v študijsk</w:t>
      </w:r>
      <w:r w:rsidR="00590F48" w:rsidRPr="009F5D4B">
        <w:rPr>
          <w:rFonts w:ascii="Calibri" w:eastAsiaTheme="minorHAnsi" w:hAnsi="Calibri" w:cs="Calibri"/>
          <w:sz w:val="24"/>
          <w:szCs w:val="24"/>
          <w:lang w:eastAsia="en-US"/>
        </w:rPr>
        <w:t>em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rogram</w:t>
      </w:r>
      <w:r w:rsidR="00590F48" w:rsidRPr="009F5D4B">
        <w:rPr>
          <w:rFonts w:ascii="Calibri" w:eastAsiaTheme="minorHAnsi" w:hAnsi="Calibri" w:cs="Calibri"/>
          <w:sz w:val="24"/>
          <w:szCs w:val="24"/>
          <w:lang w:eastAsia="en-US"/>
        </w:rPr>
        <w:t>u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>Medicinsk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fakultet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Univerze v Ljubljani (UL MF)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>. Š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tudentom 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 xml:space="preserve">omogočajo </w:t>
      </w:r>
      <w:r w:rsidR="007C20B5" w:rsidRPr="009F5D4B">
        <w:rPr>
          <w:rFonts w:ascii="Calibri" w:eastAsiaTheme="minorHAnsi" w:hAnsi="Calibri" w:cs="Calibri"/>
          <w:sz w:val="24"/>
          <w:szCs w:val="24"/>
          <w:lang w:eastAsia="en-US"/>
        </w:rPr>
        <w:t>zgodn</w:t>
      </w:r>
      <w:r w:rsidR="007C20B5">
        <w:rPr>
          <w:rFonts w:ascii="Calibri" w:eastAsiaTheme="minorHAnsi" w:hAnsi="Calibri" w:cs="Calibri"/>
          <w:sz w:val="24"/>
          <w:szCs w:val="24"/>
          <w:lang w:eastAsia="en-US"/>
        </w:rPr>
        <w:t xml:space="preserve">ejšo 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klinično izkušnjo</w:t>
      </w:r>
      <w:r w:rsidR="00220711">
        <w:rPr>
          <w:rFonts w:ascii="Calibri" w:eastAsiaTheme="minorHAnsi" w:hAnsi="Calibri" w:cs="Calibri"/>
          <w:sz w:val="24"/>
          <w:szCs w:val="24"/>
          <w:lang w:eastAsia="en-US"/>
        </w:rPr>
        <w:t xml:space="preserve">. </w:t>
      </w:r>
      <w:r w:rsidR="003F30EF">
        <w:rPr>
          <w:rFonts w:ascii="Calibri" w:eastAsiaTheme="minorHAnsi" w:hAnsi="Calibri" w:cs="Calibri"/>
          <w:sz w:val="24"/>
          <w:szCs w:val="24"/>
          <w:lang w:eastAsia="en-US"/>
        </w:rPr>
        <w:t xml:space="preserve">V študijskem letu 2024/25 se bodo prvič izvedle za 5. letnik </w:t>
      </w:r>
      <w:r w:rsidR="007C20B5">
        <w:rPr>
          <w:rFonts w:ascii="Calibri" w:eastAsiaTheme="minorHAnsi" w:hAnsi="Calibri" w:cs="Calibri"/>
          <w:sz w:val="24"/>
          <w:szCs w:val="24"/>
          <w:lang w:eastAsia="en-US"/>
        </w:rPr>
        <w:t xml:space="preserve">programa </w:t>
      </w:r>
      <w:r w:rsidR="003F30EF">
        <w:rPr>
          <w:rFonts w:ascii="Calibri" w:eastAsiaTheme="minorHAnsi" w:hAnsi="Calibri" w:cs="Calibri"/>
          <w:sz w:val="24"/>
          <w:szCs w:val="24"/>
          <w:lang w:eastAsia="en-US"/>
        </w:rPr>
        <w:t>EMŠ Medicina v prostovoljni ob</w:t>
      </w:r>
      <w:r w:rsidR="00220711">
        <w:rPr>
          <w:rFonts w:ascii="Calibri" w:eastAsiaTheme="minorHAnsi" w:hAnsi="Calibri" w:cs="Calibri"/>
          <w:sz w:val="24"/>
          <w:szCs w:val="24"/>
          <w:lang w:eastAsia="en-US"/>
        </w:rPr>
        <w:t>l</w:t>
      </w:r>
      <w:r w:rsidR="003F30EF">
        <w:rPr>
          <w:rFonts w:ascii="Calibri" w:eastAsiaTheme="minorHAnsi" w:hAnsi="Calibri" w:cs="Calibri"/>
          <w:sz w:val="24"/>
          <w:szCs w:val="24"/>
          <w:lang w:eastAsia="en-US"/>
        </w:rPr>
        <w:t xml:space="preserve">iki. 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 xml:space="preserve">Namen 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>je študentom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 xml:space="preserve"> čim prej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smisliti študij teoretičnih vsebin in jim približati </w:t>
      </w:r>
      <w:r w:rsidR="00A20D37" w:rsidRPr="009F5D4B">
        <w:rPr>
          <w:rFonts w:ascii="Calibri" w:eastAsiaTheme="minorHAnsi" w:hAnsi="Calibri" w:cs="Calibri"/>
          <w:sz w:val="24"/>
          <w:szCs w:val="24"/>
          <w:lang w:eastAsia="en-US"/>
        </w:rPr>
        <w:t>prihodnji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oklic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>:</w:t>
      </w:r>
      <w:r w:rsidR="00992523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>priložnost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 xml:space="preserve"> vaditi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F93EB3" w:rsidRPr="009F5D4B">
        <w:rPr>
          <w:rFonts w:ascii="Calibri" w:eastAsiaTheme="minorHAnsi" w:hAnsi="Calibri" w:cs="Calibri"/>
          <w:sz w:val="24"/>
          <w:szCs w:val="24"/>
          <w:lang w:eastAsia="en-US"/>
        </w:rPr>
        <w:t>klinični pregled</w:t>
      </w:r>
      <w:r w:rsidR="00F93EB3"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>,</w:t>
      </w:r>
      <w:r w:rsidR="00F93EB3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 xml:space="preserve"> se soočiti s</w:t>
      </w:r>
      <w:r w:rsidR="00F93EB3"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 xml:space="preserve"> </w:t>
      </w:r>
      <w:r w:rsidR="00F93EB3" w:rsidRPr="009F5D4B">
        <w:rPr>
          <w:rFonts w:ascii="Calibri" w:eastAsiaTheme="minorHAnsi" w:hAnsi="Calibri" w:cs="Calibri"/>
          <w:sz w:val="24"/>
          <w:szCs w:val="24"/>
          <w:lang w:eastAsia="en-US"/>
        </w:rPr>
        <w:t>klinični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>mi</w:t>
      </w:r>
      <w:r w:rsidR="00F93EB3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veščin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 xml:space="preserve">ami, </w:t>
      </w:r>
      <w:r w:rsidR="00220711">
        <w:rPr>
          <w:rFonts w:ascii="Calibri" w:eastAsiaTheme="minorHAnsi" w:hAnsi="Calibri" w:cs="Calibri"/>
          <w:sz w:val="24"/>
          <w:szCs w:val="24"/>
          <w:lang w:eastAsia="en-US"/>
        </w:rPr>
        <w:t xml:space="preserve">se </w:t>
      </w:r>
      <w:r w:rsidR="00F93EB3"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 xml:space="preserve">vključevati v zdravstveni tim 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>in oblikov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ati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temeljn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vrednot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zdravnika</w:t>
      </w:r>
      <w:r w:rsidR="003F30EF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5C8897EE" w14:textId="1E8004B8" w:rsidR="00F6093C" w:rsidRPr="009F5D4B" w:rsidRDefault="003C1A0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redstavljamo Vam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F6093C" w:rsidRPr="00EB501B">
        <w:rPr>
          <w:rFonts w:ascii="Calibri" w:eastAsiaTheme="minorHAnsi" w:hAnsi="Calibri" w:cs="Calibri"/>
          <w:b/>
          <w:bCs/>
          <w:sz w:val="24"/>
          <w:szCs w:val="24"/>
          <w:u w:val="single"/>
          <w:lang w:eastAsia="en-US"/>
        </w:rPr>
        <w:t>delovni zvezek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z ustreznimi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napotk</w:t>
      </w:r>
      <w:r>
        <w:rPr>
          <w:rFonts w:ascii="Calibri" w:eastAsiaTheme="minorHAnsi" w:hAnsi="Calibri" w:cs="Calibri"/>
          <w:sz w:val="24"/>
          <w:szCs w:val="24"/>
          <w:lang w:eastAsia="en-US"/>
        </w:rPr>
        <w:t>i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95591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ter </w:t>
      </w:r>
      <w:r w:rsidR="00955917" w:rsidRPr="00EB501B">
        <w:rPr>
          <w:rFonts w:ascii="Calibri" w:eastAsiaTheme="minorHAnsi" w:hAnsi="Calibri" w:cs="Calibri"/>
          <w:b/>
          <w:bCs/>
          <w:sz w:val="24"/>
          <w:szCs w:val="24"/>
          <w:u w:val="single"/>
          <w:lang w:eastAsia="en-US"/>
        </w:rPr>
        <w:t>obrazce</w:t>
      </w:r>
      <w:r w:rsidR="0095591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ki jih je </w:t>
      </w:r>
      <w:r w:rsidR="00A20D37" w:rsidRPr="009F5D4B">
        <w:rPr>
          <w:rFonts w:ascii="Calibri" w:eastAsiaTheme="minorHAnsi" w:hAnsi="Calibri" w:cs="Calibri"/>
          <w:sz w:val="24"/>
          <w:szCs w:val="24"/>
          <w:lang w:eastAsia="en-US"/>
        </w:rPr>
        <w:t>treba</w:t>
      </w:r>
      <w:r w:rsidR="0095591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izpolniti.</w:t>
      </w:r>
    </w:p>
    <w:p w14:paraId="0581A274" w14:textId="7C1FDD26" w:rsidR="003247DA" w:rsidRPr="00147C1C" w:rsidRDefault="003247DA" w:rsidP="00D94B66">
      <w:pPr>
        <w:suppressAutoHyphens w:val="0"/>
        <w:jc w:val="both"/>
        <w:rPr>
          <w:rFonts w:ascii="Calibri" w:hAnsi="Calibri" w:cs="Calibri"/>
          <w:bCs/>
          <w:sz w:val="24"/>
          <w:szCs w:val="24"/>
          <w:lang w:eastAsia="en-US"/>
        </w:rPr>
      </w:pPr>
      <w:r w:rsidRPr="00147C1C">
        <w:rPr>
          <w:rFonts w:ascii="Calibri" w:hAnsi="Calibri" w:cs="Calibri"/>
          <w:bCs/>
          <w:sz w:val="24"/>
          <w:szCs w:val="24"/>
          <w:lang w:eastAsia="en-US"/>
        </w:rPr>
        <w:br w:type="page"/>
      </w:r>
    </w:p>
    <w:p w14:paraId="058A86C4" w14:textId="11854D95" w:rsidR="00704654" w:rsidRPr="00500A57" w:rsidRDefault="00704654" w:rsidP="00D94B66">
      <w:pPr>
        <w:pStyle w:val="Heading2"/>
        <w:jc w:val="both"/>
        <w:rPr>
          <w:rFonts w:ascii="Calibri" w:eastAsiaTheme="minorHAnsi" w:hAnsi="Calibri" w:cs="Calibri"/>
          <w:b w:val="0"/>
          <w:bCs w:val="0"/>
          <w:sz w:val="24"/>
          <w:szCs w:val="24"/>
          <w:lang w:eastAsia="en-US"/>
        </w:rPr>
      </w:pPr>
      <w:bookmarkStart w:id="2" w:name="_Toc187403069"/>
      <w:bookmarkEnd w:id="0"/>
      <w:r w:rsidRPr="00500A57">
        <w:rPr>
          <w:rFonts w:ascii="Calibri" w:eastAsiaTheme="minorHAnsi" w:hAnsi="Calibri" w:cs="Calibri"/>
          <w:b w:val="0"/>
          <w:bCs w:val="0"/>
          <w:sz w:val="24"/>
          <w:szCs w:val="24"/>
          <w:lang w:eastAsia="en-US"/>
        </w:rPr>
        <w:lastRenderedPageBreak/>
        <w:t xml:space="preserve">Metode in </w:t>
      </w:r>
      <w:r w:rsidR="00CB57FA" w:rsidRPr="00500A57">
        <w:rPr>
          <w:rFonts w:ascii="Calibri" w:eastAsiaTheme="minorHAnsi" w:hAnsi="Calibri" w:cs="Calibri"/>
          <w:b w:val="0"/>
          <w:bCs w:val="0"/>
          <w:sz w:val="24"/>
          <w:szCs w:val="24"/>
          <w:lang w:eastAsia="en-US"/>
        </w:rPr>
        <w:t>delo</w:t>
      </w:r>
      <w:r w:rsidRPr="00500A57">
        <w:rPr>
          <w:rFonts w:ascii="Calibri" w:eastAsiaTheme="minorHAnsi" w:hAnsi="Calibri" w:cs="Calibri"/>
          <w:b w:val="0"/>
          <w:bCs w:val="0"/>
          <w:sz w:val="24"/>
          <w:szCs w:val="24"/>
          <w:lang w:eastAsia="en-US"/>
        </w:rPr>
        <w:t xml:space="preserve"> študenta</w:t>
      </w:r>
      <w:bookmarkEnd w:id="2"/>
    </w:p>
    <w:p w14:paraId="675A6AED" w14:textId="77777777" w:rsidR="00FE0B1A" w:rsidRPr="009F5D4B" w:rsidRDefault="00FE0B1A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</w:p>
    <w:p w14:paraId="31CBA60A" w14:textId="441C673B" w:rsidR="00560409" w:rsidRPr="009F5D4B" w:rsidRDefault="00BC2822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>Individualne vaje v kliničnem okolju</w:t>
      </w:r>
    </w:p>
    <w:p w14:paraId="0FE5C5CC" w14:textId="77777777" w:rsidR="00A8779A" w:rsidRDefault="00A8779A" w:rsidP="00A8779A">
      <w:pPr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Študenti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5.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letnika medicine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bost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pravlja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li Individualne vaje v kliničnem okolju pri mentorjih na kliničnih področjih, pri katerih ste osvojili teoretična znanja v rednem študijskem procesu 5. letnika. </w:t>
      </w:r>
    </w:p>
    <w:p w14:paraId="27828CBF" w14:textId="13DE2264" w:rsidR="00EA6856" w:rsidRPr="00A8779A" w:rsidRDefault="00A8779A" w:rsidP="00A8779A">
      <w:pPr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e vaje v kliničnem okolju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bsega</w:t>
      </w:r>
      <w:r>
        <w:rPr>
          <w:rFonts w:ascii="Calibri" w:eastAsiaTheme="minorHAnsi" w:hAnsi="Calibri" w:cs="Calibri"/>
          <w:sz w:val="24"/>
          <w:szCs w:val="24"/>
          <w:lang w:eastAsia="en-US"/>
        </w:rPr>
        <w:t>j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60 ur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in bod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p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teka</w:t>
      </w:r>
      <w:r>
        <w:rPr>
          <w:rFonts w:ascii="Calibri" w:eastAsiaTheme="minorHAnsi" w:hAnsi="Calibri" w:cs="Calibri"/>
          <w:sz w:val="24"/>
          <w:szCs w:val="24"/>
          <w:lang w:eastAsia="en-US"/>
        </w:rPr>
        <w:t>l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d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23. junij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do 1</w:t>
      </w:r>
      <w:r>
        <w:rPr>
          <w:rFonts w:ascii="Calibri" w:eastAsiaTheme="minorHAnsi" w:hAnsi="Calibri" w:cs="Calibri"/>
          <w:sz w:val="24"/>
          <w:szCs w:val="24"/>
          <w:lang w:eastAsia="en-US"/>
        </w:rPr>
        <w:t>5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. septembra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2025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.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E024B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T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raja</w:t>
      </w:r>
      <w:r w:rsidR="00E024B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le bodo</w:t>
      </w:r>
      <w:r w:rsidR="00EA685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10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del</w:t>
      </w:r>
      <w:r w:rsidR="0090094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o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vnih</w:t>
      </w:r>
      <w:r w:rsidR="00EA685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dni po 6 ur dnevno</w:t>
      </w:r>
      <w:r w:rsidR="00CB57FA"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>.</w:t>
      </w:r>
    </w:p>
    <w:p w14:paraId="33A8785B" w14:textId="77777777" w:rsidR="003F30EF" w:rsidRDefault="00CB57FA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Delo lahko poteka v dopoldanski, popoldanski ali nočni izmeni. 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Študent se lahko vključi v delo dežurne službe</w:t>
      </w:r>
      <w:r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.</w:t>
      </w:r>
    </w:p>
    <w:p w14:paraId="35D8AF3B" w14:textId="77777777" w:rsidR="007C20B5" w:rsidRDefault="007C20B5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</w:p>
    <w:p w14:paraId="22448C37" w14:textId="69CB4310" w:rsidR="00CB57FA" w:rsidRPr="009F5D4B" w:rsidRDefault="00E024B2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M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entor dodeli študentu 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nekaj bolnikov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, k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 jih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študent spremlja ves čas </w:t>
      </w: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kliničnih</w:t>
      </w:r>
      <w:r w:rsidR="00BC282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vaj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. </w:t>
      </w:r>
      <w:r w:rsidR="00B12015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Vključuje se v vsakodnevno klinično delo z bolniki, izvaja posege po presoj</w:t>
      </w:r>
      <w:r w:rsidR="00220711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</w:t>
      </w:r>
      <w:r w:rsidR="00B12015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mentorja ter opažanja in opravljene veščine 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beleži v dnevnik </w:t>
      </w:r>
      <w:r w:rsidR="00532D8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ndividualnih vaj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.</w:t>
      </w:r>
    </w:p>
    <w:p w14:paraId="26A4E800" w14:textId="401A5F0F" w:rsidR="00EA6856" w:rsidRPr="009F5D4B" w:rsidRDefault="00EA6856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</w:p>
    <w:p w14:paraId="73D99A09" w14:textId="170D6BAE" w:rsidR="00955259" w:rsidRPr="009F5D4B" w:rsidRDefault="00955259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 xml:space="preserve">Samostojno delo študenta </w:t>
      </w:r>
    </w:p>
    <w:p w14:paraId="2DBBD66F" w14:textId="77777777" w:rsidR="00220711" w:rsidRDefault="00220711" w:rsidP="00D94B66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b</w:t>
      </w:r>
      <w:r w:rsidR="009E46F5" w:rsidRPr="00220711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ranje</w:t>
      </w:r>
      <w:r w:rsidR="00A20D37" w:rsidRPr="00220711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strokovne literature o temah, s katerimi se je srečal na </w:t>
      </w:r>
      <w:r w:rsidR="00532D82" w:rsidRPr="00220711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vajah</w:t>
      </w:r>
    </w:p>
    <w:p w14:paraId="1AC7D02D" w14:textId="77777777" w:rsidR="00220711" w:rsidRDefault="009E46F5" w:rsidP="00D94B66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 w:rsidRPr="00220711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učenje</w:t>
      </w:r>
    </w:p>
    <w:p w14:paraId="7B1DCAC0" w14:textId="132C4285" w:rsidR="0002673F" w:rsidRPr="00220711" w:rsidRDefault="00220711" w:rsidP="00D94B66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>p</w:t>
      </w:r>
      <w:r w:rsidR="00955259" w:rsidRPr="00220711"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>riprava poročila o opravljeni</w:t>
      </w:r>
      <w:r w:rsidR="00532D82" w:rsidRPr="00220711"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 xml:space="preserve">h </w:t>
      </w:r>
      <w:r w:rsidR="00B863F6" w:rsidRPr="00220711"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>individualnih vajah v kliničnem okolju.</w:t>
      </w:r>
    </w:p>
    <w:p w14:paraId="57FC7265" w14:textId="3BC13F06" w:rsidR="00704654" w:rsidRPr="009F5D4B" w:rsidRDefault="00704654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</w:p>
    <w:p w14:paraId="0ABD632A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9F5D4B">
        <w:rPr>
          <w:rFonts w:ascii="Calibri" w:hAnsi="Calibri" w:cs="Calibri"/>
          <w:b/>
          <w:bCs/>
          <w:i/>
          <w:iCs/>
          <w:sz w:val="24"/>
          <w:szCs w:val="24"/>
        </w:rPr>
        <w:t>Študentove obveznosti</w:t>
      </w:r>
    </w:p>
    <w:p w14:paraId="5E53D893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Študent mora pri predmetu opraviti naslednje študijske obveznosti:</w:t>
      </w:r>
    </w:p>
    <w:p w14:paraId="43EFE020" w14:textId="5E544259" w:rsidR="00704654" w:rsidRPr="009F5D4B" w:rsidRDefault="00141509" w:rsidP="00D94B6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a</w:t>
      </w:r>
      <w:r w:rsidR="00704654" w:rsidRPr="009F5D4B">
        <w:rPr>
          <w:rFonts w:ascii="Calibri" w:hAnsi="Calibri" w:cs="Calibri"/>
          <w:sz w:val="24"/>
          <w:szCs w:val="24"/>
        </w:rPr>
        <w:t>ktivno sod</w:t>
      </w:r>
      <w:r w:rsidR="0086009F" w:rsidRPr="009F5D4B">
        <w:rPr>
          <w:rFonts w:ascii="Calibri" w:hAnsi="Calibri" w:cs="Calibri"/>
          <w:sz w:val="24"/>
          <w:szCs w:val="24"/>
        </w:rPr>
        <w:t>elova</w:t>
      </w:r>
      <w:r w:rsidR="008F4B1C">
        <w:rPr>
          <w:rFonts w:ascii="Calibri" w:hAnsi="Calibri" w:cs="Calibri"/>
          <w:sz w:val="24"/>
          <w:szCs w:val="24"/>
        </w:rPr>
        <w:t>nje</w:t>
      </w:r>
      <w:r w:rsidR="0086009F" w:rsidRPr="009F5D4B">
        <w:rPr>
          <w:rFonts w:ascii="Calibri" w:hAnsi="Calibri" w:cs="Calibri"/>
          <w:sz w:val="24"/>
          <w:szCs w:val="24"/>
        </w:rPr>
        <w:t xml:space="preserve"> na vajah </w:t>
      </w:r>
      <w:r w:rsidR="00CB57FA" w:rsidRPr="009F5D4B">
        <w:rPr>
          <w:rFonts w:ascii="Calibri" w:hAnsi="Calibri" w:cs="Calibri"/>
          <w:sz w:val="24"/>
          <w:szCs w:val="24"/>
        </w:rPr>
        <w:t>v kliničnem okolju</w:t>
      </w:r>
    </w:p>
    <w:p w14:paraId="6475FE1F" w14:textId="7E958A4E" w:rsidR="00704654" w:rsidRPr="00220711" w:rsidRDefault="008F4B1C" w:rsidP="0022071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ddaja </w:t>
      </w:r>
      <w:r w:rsidR="00900942" w:rsidRPr="00220711">
        <w:rPr>
          <w:rFonts w:ascii="Calibri" w:hAnsi="Calibri" w:cs="Calibri"/>
          <w:sz w:val="24"/>
          <w:szCs w:val="24"/>
        </w:rPr>
        <w:t>končn</w:t>
      </w:r>
      <w:r>
        <w:rPr>
          <w:rFonts w:ascii="Calibri" w:hAnsi="Calibri" w:cs="Calibri"/>
          <w:sz w:val="24"/>
          <w:szCs w:val="24"/>
        </w:rPr>
        <w:t>ega</w:t>
      </w:r>
      <w:r w:rsidR="00900942" w:rsidRPr="00220711">
        <w:rPr>
          <w:rFonts w:ascii="Calibri" w:hAnsi="Calibri" w:cs="Calibri"/>
          <w:sz w:val="24"/>
          <w:szCs w:val="24"/>
        </w:rPr>
        <w:t xml:space="preserve"> </w:t>
      </w:r>
      <w:r w:rsidR="00C541B8" w:rsidRPr="00220711">
        <w:rPr>
          <w:rFonts w:ascii="Calibri" w:hAnsi="Calibri" w:cs="Calibri"/>
          <w:sz w:val="24"/>
          <w:szCs w:val="24"/>
        </w:rPr>
        <w:t>poročil</w:t>
      </w:r>
      <w:r>
        <w:rPr>
          <w:rFonts w:ascii="Calibri" w:hAnsi="Calibri" w:cs="Calibri"/>
          <w:sz w:val="24"/>
          <w:szCs w:val="24"/>
        </w:rPr>
        <w:t>a</w:t>
      </w:r>
      <w:r w:rsidR="00220711">
        <w:rPr>
          <w:rFonts w:ascii="Calibri" w:hAnsi="Calibri" w:cs="Calibri"/>
          <w:sz w:val="24"/>
          <w:szCs w:val="24"/>
        </w:rPr>
        <w:t>.</w:t>
      </w:r>
    </w:p>
    <w:p w14:paraId="529E9B0D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i/>
          <w:iCs/>
          <w:sz w:val="24"/>
          <w:szCs w:val="24"/>
        </w:rPr>
      </w:pPr>
    </w:p>
    <w:p w14:paraId="6CABB1BA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9F5D4B">
        <w:rPr>
          <w:rFonts w:ascii="Calibri" w:hAnsi="Calibri" w:cs="Calibri"/>
          <w:b/>
          <w:bCs/>
          <w:i/>
          <w:iCs/>
          <w:sz w:val="24"/>
          <w:szCs w:val="24"/>
        </w:rPr>
        <w:t>Pričakovani rezultati pouka</w:t>
      </w:r>
    </w:p>
    <w:p w14:paraId="2CAFA43A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Znanje in razumevanje:</w:t>
      </w:r>
    </w:p>
    <w:p w14:paraId="693C20EE" w14:textId="48E3AFB5" w:rsidR="00704654" w:rsidRPr="009F5D4B" w:rsidRDefault="00083976" w:rsidP="00D94B6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anamnez</w:t>
      </w:r>
      <w:r w:rsidR="009E46F5">
        <w:rPr>
          <w:rFonts w:ascii="Calibri" w:hAnsi="Calibri" w:cs="Calibri"/>
          <w:sz w:val="24"/>
          <w:szCs w:val="24"/>
        </w:rPr>
        <w:t>a</w:t>
      </w:r>
      <w:r w:rsidRPr="009F5D4B">
        <w:rPr>
          <w:rFonts w:ascii="Calibri" w:hAnsi="Calibri" w:cs="Calibri"/>
          <w:sz w:val="24"/>
          <w:szCs w:val="24"/>
        </w:rPr>
        <w:t xml:space="preserve"> in telesni pregled</w:t>
      </w:r>
      <w:r w:rsidR="009E46F5">
        <w:rPr>
          <w:rFonts w:ascii="Calibri" w:hAnsi="Calibri" w:cs="Calibri"/>
          <w:sz w:val="24"/>
          <w:szCs w:val="24"/>
        </w:rPr>
        <w:t xml:space="preserve"> pacienta</w:t>
      </w:r>
    </w:p>
    <w:p w14:paraId="42C83ED3" w14:textId="61D891FC" w:rsidR="00704654" w:rsidRPr="009F5D4B" w:rsidRDefault="00CB57FA" w:rsidP="00D94B6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izvajanje kliničnih veščin</w:t>
      </w:r>
      <w:r w:rsidR="003F30EF">
        <w:rPr>
          <w:rFonts w:ascii="Calibri" w:hAnsi="Calibri" w:cs="Calibri"/>
          <w:sz w:val="24"/>
          <w:szCs w:val="24"/>
        </w:rPr>
        <w:t xml:space="preserve"> glede na področje opravljanja kliničnih vaj</w:t>
      </w:r>
    </w:p>
    <w:p w14:paraId="759011CD" w14:textId="5BFD492B" w:rsidR="00CB57FA" w:rsidRPr="009F5D4B" w:rsidRDefault="00CB57FA" w:rsidP="00D94B6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vključevanje v delo interp</w:t>
      </w:r>
      <w:r w:rsidR="00CB20B5" w:rsidRPr="009F5D4B">
        <w:rPr>
          <w:rFonts w:ascii="Calibri" w:hAnsi="Calibri" w:cs="Calibri"/>
          <w:sz w:val="24"/>
          <w:szCs w:val="24"/>
        </w:rPr>
        <w:t>r</w:t>
      </w:r>
      <w:r w:rsidRPr="009F5D4B">
        <w:rPr>
          <w:rFonts w:ascii="Calibri" w:hAnsi="Calibri" w:cs="Calibri"/>
          <w:sz w:val="24"/>
          <w:szCs w:val="24"/>
        </w:rPr>
        <w:t>ofesionalnega tima glede na svoje zmožnosti in kompetence</w:t>
      </w:r>
    </w:p>
    <w:p w14:paraId="62F19A87" w14:textId="7FBDCE9B" w:rsidR="00CB57FA" w:rsidRPr="009F5D4B" w:rsidRDefault="00CB57FA" w:rsidP="00D94B6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nadgradnja profesionalne identitete v delovnem okolju.</w:t>
      </w:r>
    </w:p>
    <w:p w14:paraId="0D61BBA8" w14:textId="77777777" w:rsidR="00BF6F08" w:rsidRPr="009F5D4B" w:rsidRDefault="00BF6F08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color w:val="000000"/>
          <w:sz w:val="24"/>
          <w:szCs w:val="24"/>
          <w:lang w:eastAsia="en-US"/>
        </w:rPr>
        <w:br w:type="page"/>
      </w:r>
    </w:p>
    <w:p w14:paraId="5EBC0980" w14:textId="4011BD49" w:rsidR="005F7486" w:rsidRPr="009F5D4B" w:rsidRDefault="003138ED" w:rsidP="00D94B66">
      <w:pPr>
        <w:pStyle w:val="Heading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3" w:name="_Toc187403070"/>
      <w:r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Aktivnosti na posameznih področjih</w:t>
      </w:r>
      <w:bookmarkEnd w:id="3"/>
    </w:p>
    <w:p w14:paraId="6A5313F0" w14:textId="77777777" w:rsidR="00CB57FA" w:rsidRPr="009F5D4B" w:rsidRDefault="00CB57FA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942A9E0" w14:textId="5F246E07" w:rsidR="00DC3316" w:rsidRPr="00B673AC" w:rsidRDefault="00DC3316" w:rsidP="00D94B66">
      <w:pPr>
        <w:jc w:val="both"/>
        <w:rPr>
          <w:rFonts w:ascii="Calibri" w:eastAsiaTheme="minorHAnsi" w:hAnsi="Calibri" w:cs="Calibri"/>
          <w:b/>
          <w:bCs/>
          <w:sz w:val="24"/>
          <w:szCs w:val="24"/>
          <w:lang w:eastAsia="en-US"/>
        </w:rPr>
      </w:pPr>
      <w:r w:rsidRPr="00B673AC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 xml:space="preserve">SPORAZUMEVANJE </w:t>
      </w:r>
    </w:p>
    <w:p w14:paraId="4F99E750" w14:textId="51B34D00" w:rsidR="00595E27" w:rsidRPr="009F5D4B" w:rsidRDefault="000F1F50" w:rsidP="00D94B66">
      <w:pPr>
        <w:pStyle w:val="ListParagraph"/>
        <w:numPr>
          <w:ilvl w:val="0"/>
          <w:numId w:val="3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az</w:t>
      </w:r>
      <w:r w:rsidR="00220711">
        <w:rPr>
          <w:rFonts w:ascii="Calibri" w:eastAsiaTheme="minorHAnsi" w:hAnsi="Calibri" w:cs="Calibri"/>
          <w:sz w:val="24"/>
          <w:szCs w:val="24"/>
          <w:lang w:eastAsia="en-US"/>
        </w:rPr>
        <w:t>ovanj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zdravstvenih delavcev pri komunikaciji z bolniki (verbaln</w:t>
      </w:r>
      <w:r w:rsidR="00220711">
        <w:rPr>
          <w:rFonts w:ascii="Calibri" w:eastAsiaTheme="minorHAnsi" w:hAnsi="Calibri" w:cs="Calibri"/>
          <w:sz w:val="24"/>
          <w:szCs w:val="24"/>
          <w:lang w:eastAsia="en-US"/>
        </w:rPr>
        <w:t>a in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neverbaln</w:t>
      </w:r>
      <w:r w:rsidR="00220711">
        <w:rPr>
          <w:rFonts w:ascii="Calibri" w:eastAsiaTheme="minorHAnsi" w:hAnsi="Calibri" w:cs="Calibri"/>
          <w:sz w:val="24"/>
          <w:szCs w:val="24"/>
          <w:lang w:eastAsia="en-US"/>
        </w:rPr>
        <w:t>a komunikacij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)</w:t>
      </w:r>
    </w:p>
    <w:p w14:paraId="757DA75E" w14:textId="6CDC0342" w:rsidR="000F1F50" w:rsidRPr="009F5D4B" w:rsidRDefault="00220711" w:rsidP="00D94B66">
      <w:pPr>
        <w:pStyle w:val="ListParagraph"/>
        <w:numPr>
          <w:ilvl w:val="0"/>
          <w:numId w:val="3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az</w:t>
      </w:r>
      <w:r>
        <w:rPr>
          <w:rFonts w:ascii="Calibri" w:eastAsiaTheme="minorHAnsi" w:hAnsi="Calibri" w:cs="Calibri"/>
          <w:sz w:val="24"/>
          <w:szCs w:val="24"/>
          <w:lang w:eastAsia="en-US"/>
        </w:rPr>
        <w:t>ovanje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na kak</w:t>
      </w:r>
      <w:r>
        <w:rPr>
          <w:rFonts w:ascii="Calibri" w:eastAsiaTheme="minorHAnsi" w:hAnsi="Calibri" w:cs="Calibri"/>
          <w:sz w:val="24"/>
          <w:szCs w:val="24"/>
          <w:lang w:eastAsia="en-US"/>
        </w:rPr>
        <w:t>šen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način bolnik pristopi, ko želi sporočiti nekaj, kar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se mu zdi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omembno</w:t>
      </w:r>
    </w:p>
    <w:p w14:paraId="71A60A18" w14:textId="6D95DB8B" w:rsidR="000F1F50" w:rsidRPr="009F5D4B" w:rsidRDefault="000F1F50" w:rsidP="00D94B66">
      <w:pPr>
        <w:pStyle w:val="ListParagraph"/>
        <w:numPr>
          <w:ilvl w:val="0"/>
          <w:numId w:val="3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redel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i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tev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glavn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ih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čust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v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ki </w:t>
      </w:r>
      <w:r w:rsidR="00900942">
        <w:rPr>
          <w:rFonts w:ascii="Calibri" w:eastAsiaTheme="minorHAnsi" w:hAnsi="Calibri" w:cs="Calibri"/>
          <w:sz w:val="24"/>
          <w:szCs w:val="24"/>
          <w:lang w:eastAsia="en-US"/>
        </w:rPr>
        <w:t>jih</w:t>
      </w:r>
      <w:r w:rsidR="00900942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8F4B1C">
        <w:rPr>
          <w:rFonts w:ascii="Calibri" w:eastAsiaTheme="minorHAnsi" w:hAnsi="Calibri" w:cs="Calibri"/>
          <w:sz w:val="24"/>
          <w:szCs w:val="24"/>
          <w:lang w:eastAsia="en-US"/>
        </w:rPr>
        <w:t>izražaj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bolnik</w:t>
      </w:r>
      <w:r w:rsidR="008F4B1C">
        <w:rPr>
          <w:rFonts w:ascii="Calibri" w:eastAsiaTheme="minorHAnsi" w:hAnsi="Calibri" w:cs="Calibri"/>
          <w:sz w:val="24"/>
          <w:szCs w:val="24"/>
          <w:lang w:eastAsia="en-US"/>
        </w:rPr>
        <w:t>i</w:t>
      </w:r>
      <w:r w:rsidR="007C20B5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22A9C308" w14:textId="77777777" w:rsidR="000F1F50" w:rsidRPr="009F5D4B" w:rsidRDefault="000F1F50" w:rsidP="00D94B66">
      <w:pPr>
        <w:ind w:left="3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00EDB8B" w14:textId="451171AC" w:rsidR="00CB57FA" w:rsidRPr="00B673AC" w:rsidRDefault="00CB57FA" w:rsidP="00D94B66">
      <w:pPr>
        <w:jc w:val="both"/>
        <w:rPr>
          <w:rFonts w:ascii="Calibri" w:eastAsiaTheme="minorHAnsi" w:hAnsi="Calibri" w:cs="Calibri"/>
          <w:b/>
          <w:bCs/>
          <w:sz w:val="24"/>
          <w:szCs w:val="24"/>
          <w:lang w:eastAsia="en-US"/>
        </w:rPr>
      </w:pPr>
      <w:r w:rsidRPr="00B673AC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SPREMLJANJE ZDRAVSTVENEGA STANJA</w:t>
      </w:r>
    </w:p>
    <w:p w14:paraId="2907B1EB" w14:textId="5D9C8CD0" w:rsidR="00CB57FA" w:rsidRPr="009F5D4B" w:rsidRDefault="00B673AC" w:rsidP="00D94B66">
      <w:pPr>
        <w:pStyle w:val="ListParagraph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v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ključ</w:t>
      </w:r>
      <w:r>
        <w:rPr>
          <w:rFonts w:ascii="Calibri" w:eastAsiaTheme="minorHAnsi" w:hAnsi="Calibri" w:cs="Calibri"/>
          <w:sz w:val="24"/>
          <w:szCs w:val="24"/>
          <w:lang w:eastAsia="en-US"/>
        </w:rPr>
        <w:t>itev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v aktivnosti, ki potekajo v ambulanti/na oddelku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(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m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erjenje in evidentiranje krvnega tlaka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,</w:t>
      </w:r>
      <w:r w:rsidR="000E09E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telesne temperature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frekvence dihanja, pulzna oksimetrija, nadzor v zvezi z dihanjem</w:t>
      </w:r>
      <w:r w:rsidR="00983FF8" w:rsidRPr="009F5D4B">
        <w:rPr>
          <w:rFonts w:ascii="Calibri" w:eastAsiaTheme="minorHAnsi" w:hAnsi="Calibri" w:cs="Calibri"/>
          <w:sz w:val="24"/>
          <w:szCs w:val="24"/>
          <w:lang w:eastAsia="en-US"/>
        </w:rPr>
        <w:t>, ocenjevanje in dokumentiranje stopnje bolečine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…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)</w:t>
      </w:r>
    </w:p>
    <w:p w14:paraId="27413EE4" w14:textId="4A52875F" w:rsidR="00CB57FA" w:rsidRPr="009F5D4B" w:rsidRDefault="00CB57FA" w:rsidP="00D94B66">
      <w:pPr>
        <w:pStyle w:val="ListParagraph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odel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ovanj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ri pregled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ih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ki 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jih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izvaj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zdravnik 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>mento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r</w:t>
      </w:r>
    </w:p>
    <w:p w14:paraId="628B35AB" w14:textId="1DA43A0B" w:rsidR="00983FF8" w:rsidRPr="009F5D4B" w:rsidRDefault="00983FF8" w:rsidP="00D94B66">
      <w:pPr>
        <w:pStyle w:val="ListParagraph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identifi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cir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anj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bolnikov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glavn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težave in izdelava načrta nadaljnj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diagnostik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in zdravljenj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a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(</w:t>
      </w:r>
      <w:r w:rsidR="00B673AC" w:rsidRPr="009F5D4B">
        <w:rPr>
          <w:rFonts w:ascii="Calibri" w:eastAsiaTheme="minorHAnsi" w:hAnsi="Calibri" w:cs="Calibri"/>
          <w:sz w:val="24"/>
          <w:szCs w:val="24"/>
          <w:lang w:eastAsia="en-US"/>
        </w:rPr>
        <w:t>skupaj z mentorjem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)</w:t>
      </w:r>
    </w:p>
    <w:p w14:paraId="76384144" w14:textId="53744D67" w:rsidR="00CA4A9C" w:rsidRPr="009F5D4B" w:rsidRDefault="00CA4A9C" w:rsidP="00D94B66">
      <w:pPr>
        <w:pStyle w:val="ListParagraph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poznava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nj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bolnikov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terapij</w:t>
      </w:r>
      <w:r w:rsidR="00B673AC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3D39CBD7" w14:textId="77777777" w:rsidR="00983FF8" w:rsidRPr="009F5D4B" w:rsidRDefault="00983FF8" w:rsidP="00D94B66">
      <w:pPr>
        <w:pStyle w:val="ListParagraph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CBB351A" w14:textId="15550B79" w:rsidR="000F1F50" w:rsidRPr="00B673AC" w:rsidRDefault="00CB57FA" w:rsidP="00D94B66">
      <w:pPr>
        <w:jc w:val="both"/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  <w:lang w:eastAsia="en-US"/>
        </w:rPr>
      </w:pPr>
      <w:r w:rsidRPr="00B673AC"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  <w:lang w:eastAsia="en-US"/>
        </w:rPr>
        <w:t xml:space="preserve">VEŠČINE </w:t>
      </w:r>
    </w:p>
    <w:p w14:paraId="150DC1AA" w14:textId="77777777" w:rsidR="008F4B1C" w:rsidRDefault="008F4B1C" w:rsidP="006E0A0F">
      <w:pPr>
        <w:pStyle w:val="ListParagraph"/>
        <w:numPr>
          <w:ilvl w:val="0"/>
          <w:numId w:val="37"/>
        </w:numPr>
        <w:jc w:val="both"/>
        <w:rPr>
          <w:rFonts w:ascii="Calibri" w:eastAsiaTheme="minorHAnsi" w:hAnsi="Calibri" w:cs="Calibri"/>
          <w:bCs/>
          <w:sz w:val="24"/>
          <w:szCs w:val="24"/>
          <w:u w:val="single"/>
          <w:lang w:eastAsia="en-US"/>
        </w:rPr>
      </w:pPr>
      <w:r w:rsidRPr="00DC36B9">
        <w:rPr>
          <w:rFonts w:ascii="Calibri" w:eastAsiaTheme="minorHAnsi" w:hAnsi="Calibri" w:cs="Calibri"/>
          <w:bCs/>
          <w:sz w:val="24"/>
          <w:szCs w:val="24"/>
          <w:lang w:eastAsia="en-US"/>
        </w:rPr>
        <w:t>c</w:t>
      </w:r>
      <w:r w:rsidR="000F1F50" w:rsidRPr="00DC36B9">
        <w:rPr>
          <w:rFonts w:ascii="Calibri" w:eastAsiaTheme="minorHAnsi" w:hAnsi="Calibri" w:cs="Calibri"/>
          <w:bCs/>
          <w:sz w:val="24"/>
          <w:szCs w:val="24"/>
          <w:lang w:eastAsia="en-US"/>
        </w:rPr>
        <w:t>elotni pregled bolnika (anamneza in status)</w:t>
      </w:r>
      <w:r w:rsidR="00D62398" w:rsidRPr="008F4B1C">
        <w:rPr>
          <w:rFonts w:ascii="Calibri" w:eastAsiaTheme="minorHAnsi" w:hAnsi="Calibri" w:cs="Calibri"/>
          <w:b/>
          <w:sz w:val="24"/>
          <w:szCs w:val="24"/>
          <w:lang w:eastAsia="en-US"/>
        </w:rPr>
        <w:t xml:space="preserve"> </w:t>
      </w:r>
      <w:r w:rsidR="00B673AC" w:rsidRPr="00DC36B9">
        <w:rPr>
          <w:rFonts w:ascii="Calibri" w:eastAsiaTheme="minorHAnsi" w:hAnsi="Calibri" w:cs="Calibri"/>
          <w:bCs/>
          <w:sz w:val="24"/>
          <w:szCs w:val="24"/>
          <w:lang w:eastAsia="en-US"/>
        </w:rPr>
        <w:t>(</w:t>
      </w:r>
      <w:r w:rsidR="00D62398" w:rsidRPr="00DC36B9">
        <w:rPr>
          <w:rFonts w:ascii="Calibri" w:eastAsiaTheme="minorHAnsi" w:hAnsi="Calibri" w:cs="Calibri"/>
          <w:bCs/>
          <w:sz w:val="24"/>
          <w:szCs w:val="24"/>
          <w:u w:val="single"/>
          <w:lang w:eastAsia="en-US"/>
        </w:rPr>
        <w:t>glede na lokacijo izvedbe klinične prakse</w:t>
      </w:r>
      <w:r w:rsidR="00B673AC" w:rsidRPr="00DC36B9">
        <w:rPr>
          <w:rFonts w:ascii="Calibri" w:eastAsiaTheme="minorHAnsi" w:hAnsi="Calibri" w:cs="Calibri"/>
          <w:bCs/>
          <w:sz w:val="24"/>
          <w:szCs w:val="24"/>
          <w:u w:val="single"/>
          <w:lang w:eastAsia="en-US"/>
        </w:rPr>
        <w:t>)</w:t>
      </w:r>
    </w:p>
    <w:p w14:paraId="7937516F" w14:textId="48731AE4" w:rsidR="000F1F50" w:rsidRPr="00DC36B9" w:rsidRDefault="008F4B1C" w:rsidP="00DC36B9">
      <w:pPr>
        <w:pStyle w:val="ListParagraph"/>
        <w:numPr>
          <w:ilvl w:val="0"/>
          <w:numId w:val="3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merjenje krvnega tlaka,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telesne temperature, frekvence dihanja, pulzna oksimetrija, nadzor v zvezi z dihanjem, ocenjevanje in dokumentiranje stopnje bolečine</w:t>
      </w:r>
      <w:r>
        <w:rPr>
          <w:rFonts w:ascii="Calibri" w:eastAsiaTheme="minorHAnsi" w:hAnsi="Calibri" w:cs="Calibri"/>
          <w:sz w:val="24"/>
          <w:szCs w:val="24"/>
          <w:lang w:eastAsia="en-US"/>
        </w:rPr>
        <w:t>, preveza rane,</w:t>
      </w:r>
      <w:r w:rsidR="00DC36B9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odstranitev drena, odstranitev šivov, katetriziranje bolnika, asisitiranje pri posegih in operacijah</w:t>
      </w:r>
      <w:r w:rsidR="00DC36B9">
        <w:rPr>
          <w:rFonts w:ascii="Calibri" w:eastAsiaTheme="minorHAnsi" w:hAnsi="Calibri" w:cs="Calibri"/>
          <w:sz w:val="24"/>
          <w:szCs w:val="24"/>
          <w:lang w:eastAsia="en-US"/>
        </w:rPr>
        <w:t xml:space="preserve">, kirurško umivanje </w:t>
      </w:r>
      <w:r w:rsidR="00DC36B9" w:rsidRPr="00575742">
        <w:rPr>
          <w:rFonts w:ascii="Calibri" w:eastAsiaTheme="minorHAnsi" w:hAnsi="Calibri" w:cs="Calibri"/>
          <w:sz w:val="24"/>
          <w:szCs w:val="24"/>
          <w:lang w:eastAsia="en-US"/>
        </w:rPr>
        <w:t>(</w:t>
      </w:r>
      <w:r w:rsidR="00DC36B9" w:rsidRPr="00575742">
        <w:rPr>
          <w:rFonts w:ascii="Calibri" w:eastAsiaTheme="minorHAnsi" w:hAnsi="Calibri" w:cs="Calibri"/>
          <w:sz w:val="24"/>
          <w:szCs w:val="24"/>
          <w:u w:val="single"/>
          <w:lang w:eastAsia="en-US"/>
        </w:rPr>
        <w:t>glede na lokacijo izvedbe klinične prakse</w:t>
      </w:r>
      <w:r w:rsidR="00DC36B9" w:rsidRPr="00575742">
        <w:rPr>
          <w:rFonts w:ascii="Calibri" w:eastAsiaTheme="minorHAnsi" w:hAnsi="Calibri" w:cs="Calibri"/>
          <w:sz w:val="24"/>
          <w:szCs w:val="24"/>
          <w:lang w:eastAsia="en-US"/>
        </w:rPr>
        <w:t>)</w:t>
      </w:r>
    </w:p>
    <w:p w14:paraId="7A21B655" w14:textId="0C6B0539" w:rsidR="000F1F50" w:rsidRPr="00DC36B9" w:rsidRDefault="00B673AC" w:rsidP="00DC36B9">
      <w:pPr>
        <w:pStyle w:val="ListParagraph"/>
        <w:numPr>
          <w:ilvl w:val="0"/>
          <w:numId w:val="3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DC36B9">
        <w:rPr>
          <w:rFonts w:ascii="Calibri" w:eastAsiaTheme="minorHAnsi" w:hAnsi="Calibri" w:cs="Calibri"/>
          <w:sz w:val="24"/>
          <w:szCs w:val="24"/>
          <w:lang w:eastAsia="en-US"/>
        </w:rPr>
        <w:t>pozorna prisotnost na vajah in iskanje priložnosti za učenje</w:t>
      </w:r>
      <w:r w:rsidR="000F1F50" w:rsidRPr="00DC36B9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Pr="00DC36B9">
        <w:rPr>
          <w:rFonts w:ascii="Calibri" w:eastAsiaTheme="minorHAnsi" w:hAnsi="Calibri" w:cs="Calibri"/>
          <w:sz w:val="24"/>
          <w:szCs w:val="24"/>
          <w:lang w:eastAsia="en-US"/>
        </w:rPr>
        <w:t>(</w:t>
      </w:r>
      <w:r w:rsidR="000F1F50" w:rsidRPr="00DC36B9">
        <w:rPr>
          <w:rFonts w:ascii="Calibri" w:eastAsiaTheme="minorHAnsi" w:hAnsi="Calibri" w:cs="Calibri"/>
          <w:sz w:val="24"/>
          <w:szCs w:val="24"/>
          <w:u w:val="single"/>
          <w:lang w:eastAsia="en-US"/>
        </w:rPr>
        <w:t>glede na lokacijo izvedbe klinične prakse</w:t>
      </w:r>
      <w:r w:rsidR="00D62398" w:rsidRPr="00DC36B9">
        <w:rPr>
          <w:rFonts w:ascii="Calibri" w:eastAsiaTheme="minorHAnsi" w:hAnsi="Calibri" w:cs="Calibri"/>
          <w:sz w:val="24"/>
          <w:szCs w:val="24"/>
          <w:lang w:eastAsia="en-US"/>
        </w:rPr>
        <w:t>)</w:t>
      </w:r>
      <w:r w:rsidRPr="00DC36B9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55D41EFE" w14:textId="0E5E491E" w:rsidR="00527545" w:rsidRDefault="0052754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5E418BD3" w14:textId="7EC1C1E3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br w:type="page"/>
      </w:r>
    </w:p>
    <w:p w14:paraId="5580DC2A" w14:textId="271958F7" w:rsidR="00CB57FA" w:rsidRPr="009F5D4B" w:rsidRDefault="00460523" w:rsidP="00D94B66">
      <w:pPr>
        <w:pStyle w:val="Heading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4" w:name="_Toc187403071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Povratna informacija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 opravljeni</w:t>
      </w:r>
      <w:r w:rsidR="00C255E9">
        <w:rPr>
          <w:rFonts w:ascii="Calibri" w:eastAsiaTheme="minorHAnsi" w:hAnsi="Calibri" w:cs="Calibri"/>
          <w:sz w:val="24"/>
          <w:szCs w:val="24"/>
          <w:lang w:eastAsia="en-US"/>
        </w:rPr>
        <w:t xml:space="preserve">h </w:t>
      </w:r>
      <w:r w:rsidR="00E024B2">
        <w:rPr>
          <w:rFonts w:ascii="Calibri" w:eastAsiaTheme="minorHAnsi" w:hAnsi="Calibri" w:cs="Calibri"/>
          <w:sz w:val="24"/>
          <w:szCs w:val="24"/>
          <w:lang w:eastAsia="en-US"/>
        </w:rPr>
        <w:t>»I</w:t>
      </w:r>
      <w:r w:rsidR="00C255E9">
        <w:rPr>
          <w:rFonts w:ascii="Calibri" w:eastAsiaTheme="minorHAnsi" w:hAnsi="Calibri" w:cs="Calibri"/>
          <w:sz w:val="24"/>
          <w:szCs w:val="24"/>
          <w:lang w:eastAsia="en-US"/>
        </w:rPr>
        <w:t>ndividualnih vajah v kliničnem okolju</w:t>
      </w:r>
      <w:r w:rsidR="00AE6679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B12015">
        <w:rPr>
          <w:rFonts w:ascii="Calibri" w:eastAsiaTheme="minorHAnsi" w:hAnsi="Calibri" w:cs="Calibri"/>
          <w:sz w:val="24"/>
          <w:szCs w:val="24"/>
          <w:lang w:eastAsia="en-US"/>
        </w:rPr>
        <w:t>5</w:t>
      </w:r>
      <w:r w:rsidR="00E024B2">
        <w:rPr>
          <w:rFonts w:ascii="Calibri" w:eastAsiaTheme="minorHAnsi" w:hAnsi="Calibri" w:cs="Calibri"/>
          <w:sz w:val="24"/>
          <w:szCs w:val="24"/>
          <w:lang w:eastAsia="en-US"/>
        </w:rPr>
        <w:t>«</w:t>
      </w:r>
      <w:bookmarkEnd w:id="4"/>
    </w:p>
    <w:p w14:paraId="6A38239D" w14:textId="77777777" w:rsidR="00CB57FA" w:rsidRPr="009F5D4B" w:rsidRDefault="00CB57FA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C05F37F" w14:textId="27D817E7" w:rsidR="00CB57FA" w:rsidRPr="009F5D4B" w:rsidRDefault="00CB57FA" w:rsidP="00D94B66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>Za opravljen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e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E024B2">
        <w:rPr>
          <w:rFonts w:ascii="Calibri" w:hAnsi="Calibri" w:cs="Calibri"/>
          <w:color w:val="000000" w:themeColor="text1"/>
          <w:sz w:val="24"/>
          <w:szCs w:val="24"/>
        </w:rPr>
        <w:t>»I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ndividualne vaje v kliničnem okolju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B673AC">
        <w:rPr>
          <w:rFonts w:ascii="Calibri" w:hAnsi="Calibri" w:cs="Calibri"/>
          <w:color w:val="000000" w:themeColor="text1"/>
          <w:sz w:val="24"/>
          <w:szCs w:val="24"/>
        </w:rPr>
        <w:t>5</w:t>
      </w:r>
      <w:r w:rsidR="00E024B2">
        <w:rPr>
          <w:rFonts w:ascii="Calibri" w:hAnsi="Calibri" w:cs="Calibri"/>
          <w:color w:val="000000" w:themeColor="text1"/>
          <w:sz w:val="24"/>
          <w:szCs w:val="24"/>
        </w:rPr>
        <w:t>«</w:t>
      </w:r>
      <w:r w:rsidR="00900942"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>predložit</w:t>
      </w:r>
      <w:r w:rsidR="00E15F5D"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e </w:t>
      </w:r>
      <w:r w:rsidR="002C3BE5" w:rsidRPr="009F5D4B">
        <w:rPr>
          <w:rFonts w:ascii="Calibri" w:hAnsi="Calibri" w:cs="Calibri"/>
          <w:color w:val="000000" w:themeColor="text1"/>
          <w:sz w:val="24"/>
          <w:szCs w:val="24"/>
        </w:rPr>
        <w:t>naslednje dokumente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>:</w:t>
      </w:r>
    </w:p>
    <w:p w14:paraId="5C9E03EA" w14:textId="7B6F17FE" w:rsidR="00EA6A0F" w:rsidRPr="009F5D4B" w:rsidRDefault="00EA6A0F" w:rsidP="00D94B66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poročilo o 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individualnih vajah v kliničnem okolju</w:t>
      </w:r>
    </w:p>
    <w:p w14:paraId="04FBA2EB" w14:textId="526CEADF" w:rsidR="00CB57FA" w:rsidRDefault="007C20B5" w:rsidP="00B12015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>izjav</w:t>
      </w:r>
      <w:r>
        <w:rPr>
          <w:rFonts w:ascii="Calibri" w:hAnsi="Calibri" w:cs="Calibri"/>
          <w:color w:val="000000" w:themeColor="text1"/>
          <w:sz w:val="24"/>
          <w:szCs w:val="24"/>
        </w:rPr>
        <w:t>o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EA6A0F"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mentorja o prisotnosti na 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individualnih vajah v kliničnem okolju</w:t>
      </w:r>
      <w:r w:rsidR="00B673AC">
        <w:rPr>
          <w:rFonts w:ascii="Calibri" w:hAnsi="Calibri" w:cs="Calibri"/>
          <w:color w:val="000000" w:themeColor="text1"/>
          <w:sz w:val="24"/>
          <w:szCs w:val="24"/>
        </w:rPr>
        <w:t xml:space="preserve"> 5</w:t>
      </w:r>
      <w:r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7027EB2A" w14:textId="77777777" w:rsidR="00B12015" w:rsidRDefault="00B12015" w:rsidP="00B12015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</w:p>
    <w:p w14:paraId="1FA5F0FA" w14:textId="77777777" w:rsidR="00B12015" w:rsidRPr="00B12015" w:rsidRDefault="00B12015" w:rsidP="00B12015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</w:p>
    <w:p w14:paraId="7C09DCD5" w14:textId="1FB85355" w:rsidR="00B673AC" w:rsidRDefault="00B673AC" w:rsidP="00D94B66">
      <w:pPr>
        <w:spacing w:line="276" w:lineRule="auto"/>
        <w:jc w:val="both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  <w:u w:val="single"/>
        </w:rPr>
        <w:t>Oba</w:t>
      </w:r>
      <w:r w:rsidR="00CB57FA" w:rsidRPr="00816926">
        <w:rPr>
          <w:rFonts w:ascii="Calibri" w:hAnsi="Calibri" w:cs="Calibri"/>
          <w:sz w:val="24"/>
          <w:szCs w:val="24"/>
          <w:u w:val="single"/>
        </w:rPr>
        <w:t xml:space="preserve"> </w:t>
      </w:r>
      <w:r w:rsidR="00460523" w:rsidRPr="00816926">
        <w:rPr>
          <w:rFonts w:ascii="Calibri" w:hAnsi="Calibri" w:cs="Calibri"/>
          <w:sz w:val="24"/>
          <w:szCs w:val="24"/>
          <w:u w:val="single"/>
        </w:rPr>
        <w:t>dokument</w:t>
      </w:r>
      <w:r>
        <w:rPr>
          <w:rFonts w:ascii="Calibri" w:hAnsi="Calibri" w:cs="Calibri"/>
          <w:sz w:val="24"/>
          <w:szCs w:val="24"/>
          <w:u w:val="single"/>
        </w:rPr>
        <w:t>a</w:t>
      </w:r>
      <w:r w:rsidR="007239D0" w:rsidRPr="00816926">
        <w:rPr>
          <w:rFonts w:ascii="Calibri" w:hAnsi="Calibri" w:cs="Calibri"/>
          <w:sz w:val="24"/>
          <w:szCs w:val="24"/>
          <w:u w:val="single"/>
        </w:rPr>
        <w:t xml:space="preserve"> </w:t>
      </w:r>
      <w:r w:rsidR="00CB57FA" w:rsidRPr="00816926">
        <w:rPr>
          <w:rFonts w:ascii="Calibri" w:hAnsi="Calibri" w:cs="Calibri"/>
          <w:sz w:val="24"/>
          <w:szCs w:val="24"/>
          <w:u w:val="single"/>
        </w:rPr>
        <w:t>skeni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>ra</w:t>
      </w:r>
      <w:r w:rsidR="002F14FF">
        <w:rPr>
          <w:rFonts w:ascii="Calibri" w:hAnsi="Calibri" w:cs="Calibri"/>
          <w:sz w:val="24"/>
          <w:szCs w:val="24"/>
          <w:u w:val="single"/>
        </w:rPr>
        <w:t>j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>te</w:t>
      </w:r>
      <w:r w:rsidR="00CB57FA" w:rsidRPr="00816926">
        <w:rPr>
          <w:rFonts w:ascii="Calibri" w:hAnsi="Calibri" w:cs="Calibri"/>
          <w:sz w:val="24"/>
          <w:szCs w:val="24"/>
          <w:u w:val="single"/>
        </w:rPr>
        <w:t xml:space="preserve"> in združi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>te</w:t>
      </w:r>
      <w:r w:rsidR="00CB57FA" w:rsidRPr="00816926">
        <w:rPr>
          <w:rFonts w:ascii="Calibri" w:hAnsi="Calibri" w:cs="Calibri"/>
          <w:sz w:val="24"/>
          <w:szCs w:val="24"/>
          <w:u w:val="single"/>
        </w:rPr>
        <w:t xml:space="preserve"> v eno </w:t>
      </w:r>
      <w:r w:rsidR="007239D0" w:rsidRPr="00816926">
        <w:rPr>
          <w:rFonts w:ascii="Calibri" w:hAnsi="Calibri" w:cs="Calibri"/>
          <w:sz w:val="24"/>
          <w:szCs w:val="24"/>
          <w:u w:val="single"/>
        </w:rPr>
        <w:t>PDF</w:t>
      </w:r>
      <w:r w:rsidR="00CB57FA" w:rsidRPr="00816926">
        <w:rPr>
          <w:rFonts w:ascii="Calibri" w:hAnsi="Calibri" w:cs="Calibri"/>
          <w:sz w:val="24"/>
          <w:szCs w:val="24"/>
          <w:u w:val="single"/>
        </w:rPr>
        <w:t xml:space="preserve"> datoteko</w:t>
      </w:r>
      <w:r w:rsidR="00CB57FA" w:rsidRPr="009F5D4B">
        <w:rPr>
          <w:rFonts w:ascii="Calibri" w:hAnsi="Calibri" w:cs="Calibri"/>
          <w:sz w:val="24"/>
          <w:szCs w:val="24"/>
        </w:rPr>
        <w:t xml:space="preserve">. Datoteko je </w:t>
      </w:r>
      <w:r w:rsidR="00D75CF1" w:rsidRPr="009F5D4B">
        <w:rPr>
          <w:rFonts w:ascii="Calibri" w:hAnsi="Calibri" w:cs="Calibri"/>
          <w:sz w:val="24"/>
          <w:szCs w:val="24"/>
        </w:rPr>
        <w:t>treba</w:t>
      </w:r>
      <w:r w:rsidR="00CB57FA" w:rsidRPr="009F5D4B">
        <w:rPr>
          <w:rFonts w:ascii="Calibri" w:hAnsi="Calibri" w:cs="Calibri"/>
          <w:sz w:val="24"/>
          <w:szCs w:val="24"/>
        </w:rPr>
        <w:t xml:space="preserve"> oddati v spletno okolje </w:t>
      </w:r>
      <w:r w:rsidR="00CB57FA" w:rsidRPr="00816926">
        <w:rPr>
          <w:rFonts w:ascii="Calibri" w:hAnsi="Calibri" w:cs="Calibri"/>
          <w:sz w:val="24"/>
          <w:szCs w:val="24"/>
          <w:u w:val="single"/>
        </w:rPr>
        <w:t xml:space="preserve">VIS do </w:t>
      </w:r>
      <w:r w:rsidR="001E6514" w:rsidRPr="00816926">
        <w:rPr>
          <w:rFonts w:ascii="Calibri" w:hAnsi="Calibri" w:cs="Calibri"/>
          <w:sz w:val="24"/>
          <w:szCs w:val="24"/>
          <w:u w:val="single"/>
        </w:rPr>
        <w:t>15.</w:t>
      </w:r>
      <w:r w:rsidR="007C20B5">
        <w:rPr>
          <w:rFonts w:ascii="Calibri" w:hAnsi="Calibri" w:cs="Calibri"/>
          <w:sz w:val="24"/>
          <w:szCs w:val="24"/>
          <w:u w:val="single"/>
        </w:rPr>
        <w:t xml:space="preserve"> </w:t>
      </w:r>
      <w:r w:rsidR="001E6514" w:rsidRPr="00816926">
        <w:rPr>
          <w:rFonts w:ascii="Calibri" w:hAnsi="Calibri" w:cs="Calibri"/>
          <w:sz w:val="24"/>
          <w:szCs w:val="24"/>
          <w:u w:val="single"/>
        </w:rPr>
        <w:t>9.</w:t>
      </w:r>
      <w:r w:rsidR="007C20B5">
        <w:rPr>
          <w:rFonts w:ascii="Calibri" w:hAnsi="Calibri" w:cs="Calibri"/>
          <w:sz w:val="24"/>
          <w:szCs w:val="24"/>
          <w:u w:val="single"/>
        </w:rPr>
        <w:t xml:space="preserve"> </w:t>
      </w:r>
      <w:r w:rsidR="001E6514" w:rsidRPr="00816926">
        <w:rPr>
          <w:rFonts w:ascii="Calibri" w:hAnsi="Calibri" w:cs="Calibri"/>
          <w:sz w:val="24"/>
          <w:szCs w:val="24"/>
          <w:u w:val="single"/>
        </w:rPr>
        <w:t>2025</w:t>
      </w:r>
      <w:r w:rsidR="00CB57FA" w:rsidRPr="009F5D4B">
        <w:rPr>
          <w:rFonts w:ascii="Calibri" w:hAnsi="Calibri" w:cs="Calibri"/>
          <w:sz w:val="24"/>
          <w:szCs w:val="24"/>
        </w:rPr>
        <w:t xml:space="preserve">. </w:t>
      </w:r>
      <w:r w:rsidR="00CB57FA" w:rsidRPr="002F14FF">
        <w:rPr>
          <w:rFonts w:ascii="Calibri" w:hAnsi="Calibri" w:cs="Calibri"/>
          <w:sz w:val="24"/>
          <w:szCs w:val="24"/>
          <w:u w:val="single"/>
        </w:rPr>
        <w:t>Datoteko poimenujte</w:t>
      </w:r>
      <w:r>
        <w:rPr>
          <w:rFonts w:ascii="Calibri" w:hAnsi="Calibri" w:cs="Calibri"/>
          <w:sz w:val="24"/>
          <w:szCs w:val="24"/>
          <w:u w:val="single"/>
        </w:rPr>
        <w:t>:</w:t>
      </w:r>
    </w:p>
    <w:p w14:paraId="24116923" w14:textId="2819B217" w:rsidR="00B673AC" w:rsidRDefault="00B673AC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B673AC">
        <w:rPr>
          <w:rFonts w:ascii="Calibri" w:hAnsi="Calibri" w:cs="Calibri"/>
          <w:b/>
          <w:bCs/>
          <w:sz w:val="24"/>
          <w:szCs w:val="24"/>
        </w:rPr>
        <w:t>Priimek I</w:t>
      </w:r>
      <w:r w:rsidR="00CB57FA" w:rsidRPr="00B673AC">
        <w:rPr>
          <w:rFonts w:ascii="Calibri" w:hAnsi="Calibri" w:cs="Calibri"/>
          <w:b/>
          <w:bCs/>
          <w:sz w:val="24"/>
          <w:szCs w:val="24"/>
        </w:rPr>
        <w:t>me</w:t>
      </w:r>
      <w:r w:rsidRPr="00B673AC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CB57FA" w:rsidRPr="00B673AC">
        <w:rPr>
          <w:rFonts w:ascii="Calibri" w:hAnsi="Calibri" w:cs="Calibri"/>
          <w:b/>
          <w:bCs/>
          <w:sz w:val="24"/>
          <w:szCs w:val="24"/>
        </w:rPr>
        <w:t>M</w:t>
      </w:r>
      <w:r w:rsidR="00B12015" w:rsidRPr="00B673AC">
        <w:rPr>
          <w:rFonts w:ascii="Calibri" w:hAnsi="Calibri" w:cs="Calibri"/>
          <w:b/>
          <w:bCs/>
          <w:sz w:val="24"/>
          <w:szCs w:val="24"/>
        </w:rPr>
        <w:t>5</w:t>
      </w:r>
      <w:r w:rsidR="00CB57FA" w:rsidRPr="009F5D4B">
        <w:rPr>
          <w:rFonts w:ascii="Calibri" w:hAnsi="Calibri" w:cs="Calibri"/>
          <w:sz w:val="24"/>
          <w:szCs w:val="24"/>
        </w:rPr>
        <w:t xml:space="preserve"> </w:t>
      </w:r>
      <w:r w:rsidR="001E6514" w:rsidRPr="00B673AC">
        <w:rPr>
          <w:rFonts w:ascii="Calibri" w:hAnsi="Calibri" w:cs="Calibri"/>
          <w:b/>
          <w:bCs/>
          <w:sz w:val="24"/>
          <w:szCs w:val="24"/>
        </w:rPr>
        <w:t>individualne vaje v kliničnem okolju</w:t>
      </w:r>
      <w:r w:rsidR="00CB57FA" w:rsidRPr="00B673AC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B673AC">
        <w:rPr>
          <w:rFonts w:ascii="Calibri" w:hAnsi="Calibri" w:cs="Calibri"/>
          <w:b/>
          <w:bCs/>
          <w:sz w:val="24"/>
          <w:szCs w:val="24"/>
        </w:rPr>
        <w:t>5</w:t>
      </w:r>
    </w:p>
    <w:p w14:paraId="062A58E2" w14:textId="55284994" w:rsidR="00527545" w:rsidRPr="00527545" w:rsidRDefault="00CB57FA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(npr. Novak Janez</w:t>
      </w:r>
      <w:r w:rsidR="00AB4359">
        <w:rPr>
          <w:rFonts w:ascii="Calibri" w:hAnsi="Calibri" w:cs="Calibri"/>
          <w:sz w:val="24"/>
          <w:szCs w:val="24"/>
        </w:rPr>
        <w:t xml:space="preserve"> </w:t>
      </w:r>
      <w:r w:rsidRPr="009F5D4B">
        <w:rPr>
          <w:rFonts w:ascii="Calibri" w:hAnsi="Calibri" w:cs="Calibri"/>
          <w:sz w:val="24"/>
          <w:szCs w:val="24"/>
        </w:rPr>
        <w:t>M</w:t>
      </w:r>
      <w:r w:rsidR="00B673AC">
        <w:rPr>
          <w:rFonts w:ascii="Calibri" w:hAnsi="Calibri" w:cs="Calibri"/>
          <w:sz w:val="24"/>
          <w:szCs w:val="24"/>
        </w:rPr>
        <w:t>5</w:t>
      </w:r>
      <w:r w:rsidRPr="00816926">
        <w:rPr>
          <w:rFonts w:ascii="Calibri" w:hAnsi="Calibri" w:cs="Calibri"/>
          <w:sz w:val="24"/>
          <w:szCs w:val="24"/>
        </w:rPr>
        <w:t xml:space="preserve"> </w:t>
      </w:r>
      <w:r w:rsidR="001E6514" w:rsidRPr="00816926">
        <w:rPr>
          <w:rFonts w:ascii="Calibri" w:hAnsi="Calibri" w:cs="Calibri"/>
          <w:sz w:val="24"/>
          <w:szCs w:val="24"/>
        </w:rPr>
        <w:t>individualn</w:t>
      </w:r>
      <w:r w:rsidR="00B673AC">
        <w:rPr>
          <w:rFonts w:ascii="Calibri" w:hAnsi="Calibri" w:cs="Calibri"/>
          <w:sz w:val="24"/>
          <w:szCs w:val="24"/>
        </w:rPr>
        <w:t>e</w:t>
      </w:r>
      <w:r w:rsidR="001E6514" w:rsidRPr="00816926">
        <w:rPr>
          <w:rFonts w:ascii="Calibri" w:hAnsi="Calibri" w:cs="Calibri"/>
          <w:sz w:val="24"/>
          <w:szCs w:val="24"/>
        </w:rPr>
        <w:t xml:space="preserve"> vaj</w:t>
      </w:r>
      <w:r w:rsidR="00B673AC">
        <w:rPr>
          <w:rFonts w:ascii="Calibri" w:hAnsi="Calibri" w:cs="Calibri"/>
          <w:sz w:val="24"/>
          <w:szCs w:val="24"/>
        </w:rPr>
        <w:t>e</w:t>
      </w:r>
      <w:r w:rsidR="001E6514" w:rsidRPr="00816926">
        <w:rPr>
          <w:rFonts w:ascii="Calibri" w:hAnsi="Calibri" w:cs="Calibri"/>
          <w:sz w:val="24"/>
          <w:szCs w:val="24"/>
        </w:rPr>
        <w:t xml:space="preserve"> v kliničnem okolju</w:t>
      </w:r>
      <w:r w:rsidR="00B673AC">
        <w:rPr>
          <w:rFonts w:ascii="Calibri" w:hAnsi="Calibri" w:cs="Calibri"/>
          <w:sz w:val="24"/>
          <w:szCs w:val="24"/>
        </w:rPr>
        <w:t xml:space="preserve"> 5</w:t>
      </w:r>
      <w:r w:rsidRPr="00816926">
        <w:rPr>
          <w:rFonts w:ascii="Calibri" w:hAnsi="Calibri" w:cs="Calibri"/>
          <w:sz w:val="24"/>
          <w:szCs w:val="24"/>
        </w:rPr>
        <w:t>).</w:t>
      </w:r>
    </w:p>
    <w:p w14:paraId="23FF2203" w14:textId="77777777" w:rsidR="00CB57FA" w:rsidRPr="009F5D4B" w:rsidRDefault="00CB57FA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0BA4452B" w14:textId="7CD1E688" w:rsidR="00E15F5D" w:rsidRDefault="00CB57FA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Podrobna navodila o oddaji gradiv lahko najdete na spletni strani UL Medicinske fakultete:</w:t>
      </w:r>
    </w:p>
    <w:p w14:paraId="68720186" w14:textId="6793D7AF" w:rsidR="00451151" w:rsidRDefault="00451151" w:rsidP="00D94B66">
      <w:pPr>
        <w:spacing w:line="276" w:lineRule="auto"/>
        <w:jc w:val="both"/>
        <w:rPr>
          <w:rStyle w:val="Hyperlink"/>
          <w:rFonts w:ascii="Calibri" w:hAnsi="Calibri" w:cs="Calibri"/>
          <w:sz w:val="24"/>
          <w:szCs w:val="24"/>
        </w:rPr>
      </w:pPr>
      <w:hyperlink r:id="rId12" w:history="1">
        <w:r w:rsidRPr="00DA2265">
          <w:rPr>
            <w:rStyle w:val="Hyperlink"/>
            <w:rFonts w:ascii="Calibri" w:hAnsi="Calibri" w:cs="Calibri"/>
            <w:sz w:val="24"/>
            <w:szCs w:val="24"/>
          </w:rPr>
          <w:t>https://www.mf.uni-lj.si/o-studiju/ems-program-medicina/predmetnik/Obvezne-individualne-vaje-v-klinicnem-okolju</w:t>
        </w:r>
      </w:hyperlink>
    </w:p>
    <w:p w14:paraId="64E18515" w14:textId="77777777" w:rsidR="007C20B5" w:rsidRDefault="007C20B5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7338C1CD" w14:textId="5CAC6CED" w:rsidR="008E3113" w:rsidRPr="009F5D4B" w:rsidRDefault="00C76303" w:rsidP="00B12015">
      <w:pPr>
        <w:spacing w:after="120" w:line="276" w:lineRule="auto"/>
        <w:jc w:val="both"/>
        <w:rPr>
          <w:rFonts w:ascii="Calibri" w:hAnsi="Calibri" w:cs="Calibri"/>
          <w:sz w:val="24"/>
          <w:szCs w:val="24"/>
        </w:rPr>
      </w:pPr>
      <w:hyperlink r:id="rId13" w:history="1">
        <w:r w:rsidRPr="00DA2265">
          <w:rPr>
            <w:rStyle w:val="Hyperlink"/>
            <w:rFonts w:ascii="Calibri" w:hAnsi="Calibri" w:cs="Calibri"/>
            <w:sz w:val="24"/>
            <w:szCs w:val="24"/>
          </w:rPr>
          <w:t>https://www.mf.uni-lj.si/o-studiju/ems-program-dentalna-medicina/predmetnik/Obvezne-individualne-vaje-v-klinicnem-okolju</w:t>
        </w:r>
      </w:hyperlink>
      <w:r w:rsidR="0086648B">
        <w:rPr>
          <w:rFonts w:ascii="Calibri" w:hAnsi="Calibri" w:cs="Calibri"/>
          <w:sz w:val="24"/>
          <w:szCs w:val="24"/>
        </w:rPr>
        <w:t xml:space="preserve"> </w:t>
      </w:r>
    </w:p>
    <w:p w14:paraId="169816E5" w14:textId="636FD66C" w:rsidR="008E3113" w:rsidRPr="009F5D4B" w:rsidRDefault="008E3113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0275F786" w14:textId="654B21C1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hAnsi="Calibri" w:cs="Calibri"/>
          <w:sz w:val="24"/>
          <w:szCs w:val="24"/>
        </w:rPr>
        <w:sectPr w:rsidR="00CB57FA" w:rsidRPr="009F5D4B" w:rsidSect="00562E1B">
          <w:footerReference w:type="even" r:id="rId14"/>
          <w:footerReference w:type="default" r:id="rId15"/>
          <w:pgSz w:w="11906" w:h="16838" w:code="9"/>
          <w:pgMar w:top="1135" w:right="1417" w:bottom="1417" w:left="1417" w:header="708" w:footer="708" w:gutter="0"/>
          <w:cols w:space="708"/>
          <w:titlePg/>
          <w:docGrid w:linePitch="360"/>
        </w:sectPr>
      </w:pPr>
    </w:p>
    <w:p w14:paraId="753AEC57" w14:textId="193B104F" w:rsidR="00983FF8" w:rsidRPr="009F5D4B" w:rsidRDefault="00983FF8" w:rsidP="00D94B66">
      <w:pPr>
        <w:pStyle w:val="Heading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5" w:name="_Toc187403072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 xml:space="preserve">POROČILO O </w:t>
      </w:r>
      <w:r w:rsidR="002D1ADD">
        <w:rPr>
          <w:rFonts w:ascii="Calibri" w:eastAsiaTheme="minorHAnsi" w:hAnsi="Calibri" w:cs="Calibri"/>
          <w:sz w:val="24"/>
          <w:szCs w:val="24"/>
          <w:lang w:eastAsia="en-US"/>
        </w:rPr>
        <w:t>INDIVID</w:t>
      </w:r>
      <w:r w:rsidR="002A05AD">
        <w:rPr>
          <w:rFonts w:ascii="Calibri" w:eastAsiaTheme="minorHAnsi" w:hAnsi="Calibri" w:cs="Calibri"/>
          <w:sz w:val="24"/>
          <w:szCs w:val="24"/>
          <w:lang w:eastAsia="en-US"/>
        </w:rPr>
        <w:t>UALNIH VAJAH V KLINIČNEM OKOLJU</w:t>
      </w:r>
      <w:bookmarkStart w:id="6" w:name="_Toc129411164"/>
      <w:bookmarkEnd w:id="5"/>
      <w:r w:rsidR="002A05AD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>5</w:t>
      </w:r>
    </w:p>
    <w:bookmarkEnd w:id="6"/>
    <w:p w14:paraId="39D6B8FA" w14:textId="77777777" w:rsidR="004E2E77" w:rsidRPr="004E2E77" w:rsidRDefault="004E2E77" w:rsidP="004E2E77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C19AA44" w14:textId="77777777" w:rsidR="00BF0328" w:rsidRDefault="00BF0328" w:rsidP="00BF0328">
      <w:pPr>
        <w:pStyle w:val="ListParagraph"/>
        <w:numPr>
          <w:ilvl w:val="0"/>
          <w:numId w:val="38"/>
        </w:numPr>
        <w:suppressAutoHyphens w:val="0"/>
        <w:spacing w:after="160" w:line="259" w:lineRule="auto"/>
        <w:jc w:val="both"/>
        <w:rPr>
          <w:rFonts w:ascii="Calibri" w:eastAsiaTheme="minorHAnsi" w:hAnsi="Calibri" w:cs="Calibri"/>
          <w:bCs/>
          <w:sz w:val="24"/>
          <w:szCs w:val="24"/>
          <w:lang w:eastAsia="en-US"/>
        </w:rPr>
      </w:pPr>
      <w:r w:rsidRPr="00BF0328">
        <w:rPr>
          <w:rFonts w:ascii="Calibri" w:eastAsiaTheme="minorHAnsi" w:hAnsi="Calibri" w:cs="Calibri"/>
          <w:bCs/>
          <w:sz w:val="24"/>
          <w:szCs w:val="24"/>
          <w:lang w:eastAsia="en-US"/>
        </w:rPr>
        <w:t>Anamneza in status (zapis 5-krat):</w:t>
      </w:r>
    </w:p>
    <w:p w14:paraId="5418EE00" w14:textId="77777777" w:rsidR="00BF0328" w:rsidRDefault="00BF0328" w:rsidP="00BF0328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Cs/>
          <w:sz w:val="24"/>
          <w:szCs w:val="24"/>
          <w:lang w:eastAsia="en-US"/>
        </w:rPr>
      </w:pPr>
    </w:p>
    <w:p w14:paraId="7E0E6E99" w14:textId="77777777" w:rsidR="00BF0328" w:rsidRDefault="00BF0328" w:rsidP="00BF0328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Cs/>
          <w:sz w:val="24"/>
          <w:szCs w:val="24"/>
          <w:lang w:eastAsia="en-US"/>
        </w:rPr>
      </w:pPr>
    </w:p>
    <w:p w14:paraId="675CD9AD" w14:textId="77777777" w:rsidR="00BF0328" w:rsidRDefault="00BF0328" w:rsidP="00BF0328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Cs/>
          <w:sz w:val="24"/>
          <w:szCs w:val="24"/>
          <w:lang w:eastAsia="en-US"/>
        </w:rPr>
      </w:pPr>
    </w:p>
    <w:p w14:paraId="046A9E35" w14:textId="77777777" w:rsidR="00BF0328" w:rsidRPr="00BF0328" w:rsidRDefault="00BF0328" w:rsidP="00BF0328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Cs/>
          <w:sz w:val="24"/>
          <w:szCs w:val="24"/>
          <w:lang w:eastAsia="en-US"/>
        </w:rPr>
      </w:pPr>
    </w:p>
    <w:p w14:paraId="6C9E7D60" w14:textId="7CD12C3D" w:rsidR="00314AEF" w:rsidRPr="00BF0328" w:rsidRDefault="004E2E77" w:rsidP="00BF0328">
      <w:pPr>
        <w:pStyle w:val="ListParagraph"/>
        <w:numPr>
          <w:ilvl w:val="0"/>
          <w:numId w:val="38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BF0328">
        <w:rPr>
          <w:rFonts w:ascii="Calibri" w:eastAsiaTheme="minorHAnsi" w:hAnsi="Calibri" w:cs="Calibri"/>
          <w:sz w:val="24"/>
          <w:szCs w:val="24"/>
          <w:lang w:eastAsia="en-US"/>
        </w:rPr>
        <w:t>Veščine,</w:t>
      </w:r>
      <w:r w:rsidR="00314AEF" w:rsidRPr="00BF0328">
        <w:rPr>
          <w:rFonts w:ascii="Calibri" w:eastAsiaTheme="minorHAnsi" w:hAnsi="Calibri" w:cs="Calibri"/>
          <w:sz w:val="24"/>
          <w:szCs w:val="24"/>
          <w:lang w:eastAsia="en-US"/>
        </w:rPr>
        <w:t xml:space="preserve"> ki s</w:t>
      </w:r>
      <w:r w:rsidR="00AB4359" w:rsidRPr="00BF0328">
        <w:rPr>
          <w:rFonts w:ascii="Calibri" w:eastAsiaTheme="minorHAnsi" w:hAnsi="Calibri" w:cs="Calibri"/>
          <w:sz w:val="24"/>
          <w:szCs w:val="24"/>
          <w:lang w:eastAsia="en-US"/>
        </w:rPr>
        <w:t>te</w:t>
      </w:r>
      <w:r w:rsidR="00314AEF" w:rsidRPr="00BF0328">
        <w:rPr>
          <w:rFonts w:ascii="Calibri" w:eastAsiaTheme="minorHAnsi" w:hAnsi="Calibri" w:cs="Calibri"/>
          <w:sz w:val="24"/>
          <w:szCs w:val="24"/>
          <w:lang w:eastAsia="en-US"/>
        </w:rPr>
        <w:t xml:space="preserve"> jih izvajal</w:t>
      </w:r>
      <w:r w:rsidR="00AB4359" w:rsidRPr="00BF0328">
        <w:rPr>
          <w:rFonts w:ascii="Calibri" w:eastAsiaTheme="minorHAnsi" w:hAnsi="Calibri" w:cs="Calibri"/>
          <w:sz w:val="24"/>
          <w:szCs w:val="24"/>
          <w:lang w:eastAsia="en-US"/>
        </w:rPr>
        <w:t>i</w:t>
      </w:r>
      <w:r w:rsidR="00314AEF" w:rsidRPr="00BF0328">
        <w:rPr>
          <w:rFonts w:ascii="Calibri" w:eastAsiaTheme="minorHAnsi" w:hAnsi="Calibri" w:cs="Calibri"/>
          <w:sz w:val="24"/>
          <w:szCs w:val="24"/>
          <w:lang w:eastAsia="en-US"/>
        </w:rPr>
        <w:t xml:space="preserve"> (pasivno ali aktivno):</w:t>
      </w:r>
    </w:p>
    <w:p w14:paraId="07A16720" w14:textId="77777777" w:rsidR="004E2E77" w:rsidRPr="004E2E77" w:rsidRDefault="004E2E77" w:rsidP="004E2E77">
      <w:pPr>
        <w:pStyle w:val="ListParagraph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tbl>
      <w:tblPr>
        <w:tblStyle w:val="Tabelamrea1"/>
        <w:tblW w:w="10345" w:type="dxa"/>
        <w:tblLook w:val="04A0" w:firstRow="1" w:lastRow="0" w:firstColumn="1" w:lastColumn="0" w:noHBand="0" w:noVBand="1"/>
      </w:tblPr>
      <w:tblGrid>
        <w:gridCol w:w="10345"/>
      </w:tblGrid>
      <w:tr w:rsidR="00CB57FA" w:rsidRPr="009F5D4B" w14:paraId="2CB56CA6" w14:textId="77777777" w:rsidTr="00DC36B9">
        <w:trPr>
          <w:trHeight w:val="561"/>
        </w:trPr>
        <w:tc>
          <w:tcPr>
            <w:tcW w:w="10345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657ADDA" w14:textId="2811BF6D" w:rsidR="00CB57FA" w:rsidRPr="009F5D4B" w:rsidRDefault="00CB57FA" w:rsidP="00D94B66">
            <w:pPr>
              <w:suppressAutoHyphens w:val="0"/>
              <w:jc w:val="both"/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  <w:t>VEŠČINE</w:t>
            </w:r>
            <w:r w:rsidR="00AB4359"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  <w:t xml:space="preserve"> (opis, namen, posebnosti)</w:t>
            </w:r>
          </w:p>
        </w:tc>
      </w:tr>
    </w:tbl>
    <w:tbl>
      <w:tblPr>
        <w:tblW w:w="5500" w:type="pct"/>
        <w:tblInd w:w="1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1273"/>
        <w:gridCol w:w="4105"/>
      </w:tblGrid>
      <w:tr w:rsidR="009018CE" w:rsidRPr="009F5D4B" w14:paraId="76C6A6C7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236B0" w14:textId="3C1A7A5E" w:rsidR="009018CE" w:rsidRPr="009F5D4B" w:rsidRDefault="009018CE" w:rsidP="00961365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18A3EE" w14:textId="1AB2EE6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559876" w14:textId="48650D70" w:rsidR="00961365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03DD5FCD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91E2C" w14:textId="5ED52FEE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075DD2" w14:textId="1844AC94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A700FA" w14:textId="59A274BB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50011835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0DAF1" w14:textId="339C97C0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CC347B" w14:textId="45BB0323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061FDC" w14:textId="4B460E61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535769DF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A8890" w14:textId="197675DF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25D7F4" w14:textId="7E6A20D1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DA64BD" w14:textId="75BF69AD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5DB9A5C2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5673A" w14:textId="7094ACAC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D60665" w14:textId="77E5DF6D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C020DD" w14:textId="268FCD30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1B677E22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8FDC3" w14:textId="3AB307F8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BE619" w14:textId="55020B9A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473920" w14:textId="02523389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1A8E5E5E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E9B57" w14:textId="5E8A36A3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7A5344" w14:textId="394BB238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D91884" w14:textId="7224A170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4FDF9BF0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6EA87" w14:textId="55B3CF19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202798" w14:textId="5366B2DF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9BB0EF" w14:textId="3E349F87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580A46C2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E1B3B" w14:textId="12B13953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17867E" w14:textId="211B8B53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8F645E" w14:textId="27E51DDD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4D6FBBE7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96DCD" w14:textId="0657B28A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06057A" w14:textId="5D429377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0CCF0B" w14:textId="02E373F8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413F350F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85DC4" w14:textId="7FC86214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201AB" w14:textId="5D51E077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86D251" w14:textId="53978C4E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7A7D6A8B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34CCD" w14:textId="33F0DBC7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0631D6" w14:textId="2CF0D7D6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B29EA8" w14:textId="7B1BA04F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2BB43F36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D5CB2" w14:textId="4F57F2D4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89D86D" w14:textId="4DDB7CF6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40BD8B" w14:textId="513D35F3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4C5E3F65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9B98F" w14:textId="7C0B7F43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80781A" w14:textId="2A1520CA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8C7B2C" w14:textId="2F75A5F4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37E58EB7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2DBA2" w14:textId="601E1BC8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A0BCCE" w14:textId="5F1CCDB0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77F456" w14:textId="57F17D56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766E1B4D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0C58A" w14:textId="73C4F2C1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C72EC7" w14:textId="3DE01057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5A54A4" w14:textId="2F579252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6530A590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A3F65" w14:textId="67D8B3B9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FF1194" w14:textId="5FF49958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525FC4" w14:textId="2F30201F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2329DDFB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C6A78" w14:textId="7608A0D9" w:rsidR="00AB4359" w:rsidRPr="009F5D4B" w:rsidRDefault="00AB4359" w:rsidP="00AB4359">
            <w:pPr>
              <w:suppressAutoHyphens w:val="0"/>
              <w:spacing w:after="20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9D3951" w14:textId="0584E729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AC82FD" w14:textId="7F171369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585003FE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5B742" w14:textId="440FAE8D" w:rsidR="00AB4359" w:rsidRPr="009F5D4B" w:rsidRDefault="00AB4359" w:rsidP="00AB4359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C426FB" w14:textId="7F565D63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185A62" w14:textId="5C37F121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55E1BC54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60F6E" w14:textId="28A82BAB" w:rsidR="00AB4359" w:rsidRPr="009F5D4B" w:rsidRDefault="00AB4359" w:rsidP="00AB4359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7AA583" w14:textId="72337AE3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2C4F10" w14:textId="3096E8FF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6FBBA7F2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2C01A" w14:textId="15A7316B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909145" w14:textId="0E4A1F79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21C628" w14:textId="10504C86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45BBEB72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6F0B1" w14:textId="45F14746" w:rsidR="00AB4359" w:rsidRPr="009F5D4B" w:rsidRDefault="00AB4359" w:rsidP="00AB4359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EC80DB" w14:textId="4EF456CB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182121" w14:textId="763B6D1B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AB4359" w:rsidRPr="009F5D4B" w14:paraId="7A818C74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44303" w14:textId="4A1FA12C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CBB8AF" w14:textId="3F31391A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78EF4F" w14:textId="5A56ADB6" w:rsidR="00AB4359" w:rsidRPr="009F5D4B" w:rsidRDefault="00AB4359" w:rsidP="00AB4359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DC36B9" w:rsidRPr="009F5D4B" w14:paraId="7A8FCF52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B69E9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AAE3F1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F7554B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DC36B9" w:rsidRPr="009F5D4B" w14:paraId="7F356FD6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551D6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9F14E51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564F84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  <w:tr w:rsidR="00DC36B9" w:rsidRPr="009F5D4B" w14:paraId="5E073198" w14:textId="77777777" w:rsidTr="00DC36B9">
        <w:trPr>
          <w:trHeight w:val="590"/>
        </w:trPr>
        <w:tc>
          <w:tcPr>
            <w:tcW w:w="2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22DB2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1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C00BB5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9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8E1D4E" w14:textId="77777777" w:rsidR="004E2E77" w:rsidRPr="009F5D4B" w:rsidRDefault="004E2E77" w:rsidP="00575742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aktivno/pasivno, število...)</w:t>
            </w:r>
          </w:p>
        </w:tc>
      </w:tr>
    </w:tbl>
    <w:p w14:paraId="1F690DA7" w14:textId="77777777" w:rsidR="005410BA" w:rsidRDefault="005410B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698C469" w14:textId="77777777" w:rsidR="00E86E67" w:rsidRPr="009F5D4B" w:rsidRDefault="00E86E67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0F0FD307" w14:textId="16F1CEC1" w:rsidR="005F4799" w:rsidRPr="00E86E67" w:rsidRDefault="005F4799" w:rsidP="00D94B66">
      <w:pPr>
        <w:suppressAutoHyphens w:val="0"/>
        <w:spacing w:after="160"/>
        <w:jc w:val="both"/>
        <w:rPr>
          <w:rFonts w:ascii="Calibri" w:eastAsiaTheme="minorHAnsi" w:hAnsi="Calibri" w:cs="Calibri"/>
          <w:b/>
          <w:bCs/>
          <w:sz w:val="24"/>
          <w:szCs w:val="24"/>
          <w:lang w:eastAsia="en-US"/>
        </w:rPr>
      </w:pPr>
      <w:r w:rsidRPr="00E86E67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Izjava študenta/</w:t>
      </w:r>
      <w:r w:rsidR="005B51A2" w:rsidRPr="00E86E67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študent</w:t>
      </w:r>
      <w:r w:rsidRPr="00E86E67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ke</w:t>
      </w:r>
    </w:p>
    <w:p w14:paraId="6D1F7241" w14:textId="77777777" w:rsidR="005F4799" w:rsidRPr="009F5D4B" w:rsidRDefault="005F4799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A6F2916" w14:textId="1B85E8DE" w:rsidR="005F4799" w:rsidRPr="009F5D4B" w:rsidRDefault="005F4799" w:rsidP="00D94B66">
      <w:pPr>
        <w:suppressAutoHyphens w:val="0"/>
        <w:spacing w:after="160" w:line="276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S tem podpisom potrjujem, da sem v času </w:t>
      </w:r>
      <w:r w:rsidR="009D2A0A"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ih vaj v </w:t>
      </w:r>
      <w:r w:rsidR="00006837">
        <w:rPr>
          <w:rFonts w:ascii="Calibri" w:eastAsiaTheme="minorHAnsi" w:hAnsi="Calibri" w:cs="Calibri"/>
          <w:sz w:val="24"/>
          <w:szCs w:val="24"/>
          <w:lang w:eastAsia="en-US"/>
        </w:rPr>
        <w:t xml:space="preserve">kliničnem okolju </w:t>
      </w:r>
      <w:r w:rsidR="00AB4359">
        <w:rPr>
          <w:rFonts w:ascii="Calibri" w:eastAsiaTheme="minorHAnsi" w:hAnsi="Calibri" w:cs="Calibri"/>
          <w:sz w:val="24"/>
          <w:szCs w:val="24"/>
          <w:lang w:eastAsia="en-US"/>
        </w:rPr>
        <w:t xml:space="preserve">5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pravil/a vpisane veščine v </w:t>
      </w:r>
      <w:r w:rsidR="00EA6A0F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pisanem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bsegu.</w:t>
      </w:r>
    </w:p>
    <w:p w14:paraId="45882C66" w14:textId="77777777" w:rsidR="005F4799" w:rsidRPr="009F5D4B" w:rsidRDefault="005F4799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6C89E22" w14:textId="41849BB3" w:rsidR="005F4799" w:rsidRPr="009F5D4B" w:rsidRDefault="005F4799" w:rsidP="00865E50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Datum: _______________________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  <w:t>Podpis ______________________</w:t>
      </w:r>
    </w:p>
    <w:p w14:paraId="58D14CE6" w14:textId="77777777" w:rsidR="005F4799" w:rsidRPr="009F5D4B" w:rsidRDefault="005F4799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br w:type="page"/>
      </w:r>
    </w:p>
    <w:p w14:paraId="27F9D610" w14:textId="5B1F16CA" w:rsidR="00CB57FA" w:rsidRPr="009F5D4B" w:rsidRDefault="00CB57FA" w:rsidP="00D94B66">
      <w:pPr>
        <w:pStyle w:val="Heading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7" w:name="_Toc187403073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POTRDILO MEN</w:t>
      </w:r>
      <w:r w:rsidR="00513C7B" w:rsidRPr="009F5D4B">
        <w:rPr>
          <w:rFonts w:ascii="Calibri" w:eastAsiaTheme="minorHAnsi" w:hAnsi="Calibri" w:cs="Calibri"/>
          <w:sz w:val="24"/>
          <w:szCs w:val="24"/>
          <w:lang w:eastAsia="en-US"/>
        </w:rPr>
        <w:t>T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RJA </w:t>
      </w:r>
      <w:r w:rsidR="00006837">
        <w:rPr>
          <w:rFonts w:ascii="Calibri" w:eastAsiaTheme="minorHAnsi" w:hAnsi="Calibri" w:cs="Calibri"/>
          <w:sz w:val="24"/>
          <w:szCs w:val="24"/>
          <w:lang w:eastAsia="en-US"/>
        </w:rPr>
        <w:t>INDIVIDUALNIH VAJ V KLINIČNEM OKOLJU</w:t>
      </w:r>
      <w:bookmarkEnd w:id="7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>5</w:t>
      </w:r>
    </w:p>
    <w:p w14:paraId="5FD638E6" w14:textId="3851ADAA" w:rsidR="00CB57FA" w:rsidRPr="009F5D4B" w:rsidRDefault="00CB57FA" w:rsidP="00D94B66">
      <w:pPr>
        <w:suppressAutoHyphens w:val="0"/>
        <w:spacing w:after="160" w:line="360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AFAE211" w14:textId="076C1CE6" w:rsidR="00CB57FA" w:rsidRPr="00500A57" w:rsidRDefault="00CB57FA" w:rsidP="00500A57">
      <w:pPr>
        <w:suppressAutoHyphens w:val="0"/>
        <w:spacing w:after="160" w:line="360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 tem podpisom potrjujem, da je študent/ka ____________________________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>_____________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_ v času </w:t>
      </w:r>
      <w:r w:rsidR="00ED306F"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ih vaj v kliničnem okolju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ravil/a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 xml:space="preserve"> 60</w:t>
      </w:r>
      <w:r w:rsidR="00DC36B9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>ur</w:t>
      </w:r>
      <w:r w:rsidRPr="00500A57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DE7E26" w:rsidRPr="00500A57">
        <w:rPr>
          <w:rFonts w:ascii="Calibri" w:eastAsiaTheme="minorHAnsi" w:hAnsi="Calibri" w:cs="Calibri"/>
          <w:sz w:val="24"/>
          <w:szCs w:val="24"/>
          <w:lang w:eastAsia="en-US"/>
        </w:rPr>
        <w:t>individualnih vaj v kliničnem okolju</w:t>
      </w:r>
      <w:r w:rsidR="00500A57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64F3A40E" w14:textId="77777777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371C7326" w14:textId="202C7790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Ime, priimek ter podpis mentorja/ice</w:t>
      </w:r>
    </w:p>
    <w:p w14:paraId="0784D1CE" w14:textId="77777777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31C6722E" w14:textId="2AB5E01F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Datum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</w:p>
    <w:p w14:paraId="00ED4FDF" w14:textId="77777777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324BCA2" w14:textId="3E165FFD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Žig ustanove</w:t>
      </w:r>
    </w:p>
    <w:p w14:paraId="68D3B087" w14:textId="77777777" w:rsidR="00022449" w:rsidRPr="009F5D4B" w:rsidRDefault="00022449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C17FA86" w14:textId="2BB844C3" w:rsidR="00CB57FA" w:rsidRPr="009F5D4B" w:rsidRDefault="00CB57FA" w:rsidP="00865E50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bCs/>
          <w:color w:val="5B9BD5" w:themeColor="accent1"/>
          <w:sz w:val="24"/>
          <w:szCs w:val="24"/>
          <w:lang w:eastAsia="en-US"/>
        </w:rPr>
      </w:pPr>
      <w:bookmarkStart w:id="8" w:name="_Toc99276149"/>
      <w:bookmarkStart w:id="9" w:name="_Toc125354944"/>
      <w:bookmarkEnd w:id="8"/>
      <w:bookmarkEnd w:id="9"/>
    </w:p>
    <w:sectPr w:rsidR="00CB57FA" w:rsidRPr="009F5D4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8D32E" w14:textId="77777777" w:rsidR="00C16235" w:rsidRDefault="00C16235" w:rsidP="005B48BC">
      <w:r>
        <w:separator/>
      </w:r>
    </w:p>
  </w:endnote>
  <w:endnote w:type="continuationSeparator" w:id="0">
    <w:p w14:paraId="2D1D8E0E" w14:textId="77777777" w:rsidR="00C16235" w:rsidRDefault="00C16235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witzerland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15282511"/>
      <w:docPartObj>
        <w:docPartGallery w:val="Page Numbers (Bottom of Page)"/>
        <w:docPartUnique/>
      </w:docPartObj>
    </w:sdtPr>
    <w:sdtContent>
      <w:p w14:paraId="56622915" w14:textId="11C5AE05" w:rsidR="00F93EB3" w:rsidRDefault="00F93EB3" w:rsidP="00513C7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767DE25E" w14:textId="77777777" w:rsidR="00F93EB3" w:rsidRDefault="00F93EB3" w:rsidP="00CB57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85116794"/>
      <w:docPartObj>
        <w:docPartGallery w:val="Page Numbers (Bottom of Page)"/>
        <w:docPartUnique/>
      </w:docPartObj>
    </w:sdtPr>
    <w:sdtContent>
      <w:p w14:paraId="5922E58E" w14:textId="4BE2B14B" w:rsidR="00F93EB3" w:rsidRDefault="00F93EB3" w:rsidP="00513C7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8</w:t>
        </w:r>
        <w:r>
          <w:rPr>
            <w:rStyle w:val="PageNumber"/>
          </w:rPr>
          <w:fldChar w:fldCharType="end"/>
        </w:r>
      </w:p>
    </w:sdtContent>
  </w:sdt>
  <w:p w14:paraId="3CBE60DE" w14:textId="4D5939C6" w:rsidR="00F93EB3" w:rsidRPr="00CB57FA" w:rsidRDefault="00F93EB3" w:rsidP="004D5797">
    <w:pPr>
      <w:ind w:right="360"/>
      <w:jc w:val="center"/>
      <w:rPr>
        <w:rFonts w:ascii="Garamond" w:hAnsi="Garamond"/>
        <w:szCs w:val="22"/>
      </w:rPr>
    </w:pPr>
    <w:r w:rsidRPr="00007C7A">
      <w:rPr>
        <w:rFonts w:ascii="Garamond" w:hAnsi="Garamond"/>
        <w:szCs w:val="22"/>
      </w:rPr>
      <w:t>Študijsko leto: 202</w:t>
    </w:r>
    <w:r>
      <w:rPr>
        <w:rFonts w:ascii="Garamond" w:hAnsi="Garamond"/>
        <w:szCs w:val="22"/>
      </w:rPr>
      <w:t>4</w:t>
    </w:r>
    <w:r w:rsidRPr="00007C7A">
      <w:rPr>
        <w:rFonts w:ascii="Garamond" w:hAnsi="Garamond"/>
        <w:szCs w:val="22"/>
      </w:rPr>
      <w:t>/2</w:t>
    </w:r>
    <w:r>
      <w:rPr>
        <w:rFonts w:ascii="Garamond" w:hAnsi="Garamond"/>
        <w:szCs w:val="22"/>
      </w:rPr>
      <w:t>5</w:t>
    </w:r>
  </w:p>
  <w:p w14:paraId="10BEBBF6" w14:textId="5BD60659" w:rsidR="00F93EB3" w:rsidRDefault="00F93EB3" w:rsidP="006B49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1DCAF" w14:textId="77777777" w:rsidR="00C16235" w:rsidRDefault="00C16235" w:rsidP="005B48BC">
      <w:r>
        <w:separator/>
      </w:r>
    </w:p>
  </w:footnote>
  <w:footnote w:type="continuationSeparator" w:id="0">
    <w:p w14:paraId="5381A4E3" w14:textId="77777777" w:rsidR="00C16235" w:rsidRDefault="00C16235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E1DE8"/>
    <w:multiLevelType w:val="hybridMultilevel"/>
    <w:tmpl w:val="E81C2D8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51384"/>
    <w:multiLevelType w:val="hybridMultilevel"/>
    <w:tmpl w:val="48266DC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2138A"/>
    <w:multiLevelType w:val="multilevel"/>
    <w:tmpl w:val="B26E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A44C39"/>
    <w:multiLevelType w:val="hybridMultilevel"/>
    <w:tmpl w:val="A1D8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B1ED1"/>
    <w:multiLevelType w:val="hybridMultilevel"/>
    <w:tmpl w:val="89E242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F7B17"/>
    <w:multiLevelType w:val="hybridMultilevel"/>
    <w:tmpl w:val="4E301A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A83FD2"/>
    <w:multiLevelType w:val="hybridMultilevel"/>
    <w:tmpl w:val="3A8EA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D0AAC"/>
    <w:multiLevelType w:val="hybridMultilevel"/>
    <w:tmpl w:val="555C0238"/>
    <w:lvl w:ilvl="0" w:tplc="40A2E8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A51FB"/>
    <w:multiLevelType w:val="hybridMultilevel"/>
    <w:tmpl w:val="0E5C391A"/>
    <w:lvl w:ilvl="0" w:tplc="DE1A2CDA">
      <w:start w:val="1"/>
      <w:numFmt w:val="bullet"/>
      <w:lvlText w:val="-"/>
      <w:lvlJc w:val="left"/>
      <w:pPr>
        <w:ind w:left="720" w:hanging="360"/>
      </w:pPr>
      <w:rPr>
        <w:rFonts w:ascii="Switzerland" w:eastAsiaTheme="minorHAnsi" w:hAnsi="Switzerland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47911"/>
    <w:multiLevelType w:val="hybridMultilevel"/>
    <w:tmpl w:val="DDF0D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31D16"/>
    <w:multiLevelType w:val="hybridMultilevel"/>
    <w:tmpl w:val="1CB23A5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4E0618"/>
    <w:multiLevelType w:val="hybridMultilevel"/>
    <w:tmpl w:val="390007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651607">
    <w:abstractNumId w:val="13"/>
  </w:num>
  <w:num w:numId="2" w16cid:durableId="265041537">
    <w:abstractNumId w:val="36"/>
  </w:num>
  <w:num w:numId="3" w16cid:durableId="1238596055">
    <w:abstractNumId w:val="3"/>
  </w:num>
  <w:num w:numId="4" w16cid:durableId="1556508474">
    <w:abstractNumId w:val="25"/>
  </w:num>
  <w:num w:numId="5" w16cid:durableId="627704009">
    <w:abstractNumId w:val="1"/>
  </w:num>
  <w:num w:numId="6" w16cid:durableId="238515888">
    <w:abstractNumId w:val="24"/>
  </w:num>
  <w:num w:numId="7" w16cid:durableId="1338846931">
    <w:abstractNumId w:val="32"/>
  </w:num>
  <w:num w:numId="8" w16cid:durableId="1752776798">
    <w:abstractNumId w:val="22"/>
  </w:num>
  <w:num w:numId="9" w16cid:durableId="1597058728">
    <w:abstractNumId w:val="19"/>
  </w:num>
  <w:num w:numId="10" w16cid:durableId="246234135">
    <w:abstractNumId w:val="0"/>
  </w:num>
  <w:num w:numId="11" w16cid:durableId="1120143488">
    <w:abstractNumId w:val="9"/>
  </w:num>
  <w:num w:numId="12" w16cid:durableId="594901965">
    <w:abstractNumId w:val="30"/>
  </w:num>
  <w:num w:numId="13" w16cid:durableId="662784572">
    <w:abstractNumId w:val="5"/>
  </w:num>
  <w:num w:numId="14" w16cid:durableId="2080323537">
    <w:abstractNumId w:val="11"/>
  </w:num>
  <w:num w:numId="15" w16cid:durableId="1231578349">
    <w:abstractNumId w:val="21"/>
  </w:num>
  <w:num w:numId="16" w16cid:durableId="1319113569">
    <w:abstractNumId w:val="27"/>
  </w:num>
  <w:num w:numId="17" w16cid:durableId="181550240">
    <w:abstractNumId w:val="8"/>
  </w:num>
  <w:num w:numId="18" w16cid:durableId="1285890108">
    <w:abstractNumId w:val="12"/>
  </w:num>
  <w:num w:numId="19" w16cid:durableId="1766919390">
    <w:abstractNumId w:val="23"/>
  </w:num>
  <w:num w:numId="20" w16cid:durableId="815955890">
    <w:abstractNumId w:val="34"/>
  </w:num>
  <w:num w:numId="21" w16cid:durableId="1042556300">
    <w:abstractNumId w:val="2"/>
  </w:num>
  <w:num w:numId="22" w16cid:durableId="280572275">
    <w:abstractNumId w:val="26"/>
  </w:num>
  <w:num w:numId="23" w16cid:durableId="287198322">
    <w:abstractNumId w:val="28"/>
  </w:num>
  <w:num w:numId="24" w16cid:durableId="865291194">
    <w:abstractNumId w:val="31"/>
  </w:num>
  <w:num w:numId="25" w16cid:durableId="1214925534">
    <w:abstractNumId w:val="7"/>
  </w:num>
  <w:num w:numId="26" w16cid:durableId="1600062671">
    <w:abstractNumId w:val="33"/>
  </w:num>
  <w:num w:numId="27" w16cid:durableId="82801203">
    <w:abstractNumId w:val="18"/>
  </w:num>
  <w:num w:numId="28" w16cid:durableId="2132282434">
    <w:abstractNumId w:val="17"/>
  </w:num>
  <w:num w:numId="29" w16cid:durableId="1773432139">
    <w:abstractNumId w:val="35"/>
  </w:num>
  <w:num w:numId="30" w16cid:durableId="1486968008">
    <w:abstractNumId w:val="10"/>
  </w:num>
  <w:num w:numId="31" w16cid:durableId="2000696815">
    <w:abstractNumId w:val="14"/>
  </w:num>
  <w:num w:numId="32" w16cid:durableId="2015263823">
    <w:abstractNumId w:val="15"/>
  </w:num>
  <w:num w:numId="33" w16cid:durableId="124199246">
    <w:abstractNumId w:val="4"/>
  </w:num>
  <w:num w:numId="34" w16cid:durableId="512769367">
    <w:abstractNumId w:val="24"/>
  </w:num>
  <w:num w:numId="35" w16cid:durableId="506671351">
    <w:abstractNumId w:val="16"/>
  </w:num>
  <w:num w:numId="36" w16cid:durableId="1849246544">
    <w:abstractNumId w:val="6"/>
  </w:num>
  <w:num w:numId="37" w16cid:durableId="209539549">
    <w:abstractNumId w:val="29"/>
  </w:num>
  <w:num w:numId="38" w16cid:durableId="420613446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51D8"/>
    <w:rsid w:val="00006837"/>
    <w:rsid w:val="000074F4"/>
    <w:rsid w:val="00007C7A"/>
    <w:rsid w:val="00022449"/>
    <w:rsid w:val="0002673F"/>
    <w:rsid w:val="00031397"/>
    <w:rsid w:val="000345CA"/>
    <w:rsid w:val="00036288"/>
    <w:rsid w:val="000378DE"/>
    <w:rsid w:val="00040F5A"/>
    <w:rsid w:val="00041533"/>
    <w:rsid w:val="0004242D"/>
    <w:rsid w:val="00042BF7"/>
    <w:rsid w:val="00044634"/>
    <w:rsid w:val="0005309B"/>
    <w:rsid w:val="000618DE"/>
    <w:rsid w:val="00062E7F"/>
    <w:rsid w:val="000723E9"/>
    <w:rsid w:val="000833DA"/>
    <w:rsid w:val="00083976"/>
    <w:rsid w:val="00093BE8"/>
    <w:rsid w:val="000A10A7"/>
    <w:rsid w:val="000A2D08"/>
    <w:rsid w:val="000A69D3"/>
    <w:rsid w:val="000B1DB9"/>
    <w:rsid w:val="000B392F"/>
    <w:rsid w:val="000B67AE"/>
    <w:rsid w:val="000C2872"/>
    <w:rsid w:val="000C2CFA"/>
    <w:rsid w:val="000C2FAC"/>
    <w:rsid w:val="000D5741"/>
    <w:rsid w:val="000D62B8"/>
    <w:rsid w:val="000E09BA"/>
    <w:rsid w:val="000E09EB"/>
    <w:rsid w:val="000E217E"/>
    <w:rsid w:val="000E4F78"/>
    <w:rsid w:val="000F1943"/>
    <w:rsid w:val="000F1F50"/>
    <w:rsid w:val="00101138"/>
    <w:rsid w:val="00104CC1"/>
    <w:rsid w:val="0011145E"/>
    <w:rsid w:val="0011398C"/>
    <w:rsid w:val="0011520D"/>
    <w:rsid w:val="00121D5E"/>
    <w:rsid w:val="00124790"/>
    <w:rsid w:val="0012613E"/>
    <w:rsid w:val="0013507A"/>
    <w:rsid w:val="0013590E"/>
    <w:rsid w:val="0013743C"/>
    <w:rsid w:val="001411A7"/>
    <w:rsid w:val="00141509"/>
    <w:rsid w:val="00142871"/>
    <w:rsid w:val="00142F50"/>
    <w:rsid w:val="001437EA"/>
    <w:rsid w:val="00147C1C"/>
    <w:rsid w:val="00153D83"/>
    <w:rsid w:val="00155577"/>
    <w:rsid w:val="001572FB"/>
    <w:rsid w:val="0015740A"/>
    <w:rsid w:val="00160FF9"/>
    <w:rsid w:val="001613B5"/>
    <w:rsid w:val="001737A4"/>
    <w:rsid w:val="0018598C"/>
    <w:rsid w:val="00196655"/>
    <w:rsid w:val="001B2154"/>
    <w:rsid w:val="001B68E0"/>
    <w:rsid w:val="001B72CD"/>
    <w:rsid w:val="001C06CF"/>
    <w:rsid w:val="001C3045"/>
    <w:rsid w:val="001C3366"/>
    <w:rsid w:val="001C3F68"/>
    <w:rsid w:val="001C6491"/>
    <w:rsid w:val="001C75BE"/>
    <w:rsid w:val="001D1CF1"/>
    <w:rsid w:val="001D3A04"/>
    <w:rsid w:val="001D511F"/>
    <w:rsid w:val="001E6514"/>
    <w:rsid w:val="00200BD1"/>
    <w:rsid w:val="002025FD"/>
    <w:rsid w:val="00204655"/>
    <w:rsid w:val="00216E36"/>
    <w:rsid w:val="00217B43"/>
    <w:rsid w:val="00220711"/>
    <w:rsid w:val="00225A16"/>
    <w:rsid w:val="00234730"/>
    <w:rsid w:val="0023489B"/>
    <w:rsid w:val="00236778"/>
    <w:rsid w:val="0023786F"/>
    <w:rsid w:val="002526D9"/>
    <w:rsid w:val="00254870"/>
    <w:rsid w:val="002577F6"/>
    <w:rsid w:val="00273D9C"/>
    <w:rsid w:val="00277707"/>
    <w:rsid w:val="00281399"/>
    <w:rsid w:val="00281B33"/>
    <w:rsid w:val="002821C4"/>
    <w:rsid w:val="002822F5"/>
    <w:rsid w:val="00283443"/>
    <w:rsid w:val="00287029"/>
    <w:rsid w:val="00292640"/>
    <w:rsid w:val="00293098"/>
    <w:rsid w:val="00293477"/>
    <w:rsid w:val="002A05AD"/>
    <w:rsid w:val="002A1F28"/>
    <w:rsid w:val="002A3729"/>
    <w:rsid w:val="002B3A5F"/>
    <w:rsid w:val="002B6E55"/>
    <w:rsid w:val="002B734C"/>
    <w:rsid w:val="002C2779"/>
    <w:rsid w:val="002C2C59"/>
    <w:rsid w:val="002C3BE5"/>
    <w:rsid w:val="002C7EFB"/>
    <w:rsid w:val="002D175E"/>
    <w:rsid w:val="002D1A15"/>
    <w:rsid w:val="002D1ADD"/>
    <w:rsid w:val="002D23A2"/>
    <w:rsid w:val="002F0BAF"/>
    <w:rsid w:val="002F14FF"/>
    <w:rsid w:val="002F5F21"/>
    <w:rsid w:val="00301D12"/>
    <w:rsid w:val="00304AC7"/>
    <w:rsid w:val="00304D37"/>
    <w:rsid w:val="003065A2"/>
    <w:rsid w:val="00306E38"/>
    <w:rsid w:val="003138ED"/>
    <w:rsid w:val="00314AEF"/>
    <w:rsid w:val="00316988"/>
    <w:rsid w:val="00322674"/>
    <w:rsid w:val="00323A57"/>
    <w:rsid w:val="003247DA"/>
    <w:rsid w:val="003262A3"/>
    <w:rsid w:val="00342950"/>
    <w:rsid w:val="003528E4"/>
    <w:rsid w:val="00361EF1"/>
    <w:rsid w:val="00362238"/>
    <w:rsid w:val="00363032"/>
    <w:rsid w:val="00363CDB"/>
    <w:rsid w:val="003706CE"/>
    <w:rsid w:val="00374A91"/>
    <w:rsid w:val="00374CCB"/>
    <w:rsid w:val="0037749F"/>
    <w:rsid w:val="00381829"/>
    <w:rsid w:val="00384A36"/>
    <w:rsid w:val="00386147"/>
    <w:rsid w:val="00386989"/>
    <w:rsid w:val="00387CEB"/>
    <w:rsid w:val="00393BBA"/>
    <w:rsid w:val="0039744D"/>
    <w:rsid w:val="00397B3B"/>
    <w:rsid w:val="003A022E"/>
    <w:rsid w:val="003A3B77"/>
    <w:rsid w:val="003B73AF"/>
    <w:rsid w:val="003C1A0F"/>
    <w:rsid w:val="003C4F5A"/>
    <w:rsid w:val="003D3949"/>
    <w:rsid w:val="003E1802"/>
    <w:rsid w:val="003E5480"/>
    <w:rsid w:val="003E666D"/>
    <w:rsid w:val="003E7F12"/>
    <w:rsid w:val="003F30EF"/>
    <w:rsid w:val="00401BDF"/>
    <w:rsid w:val="00404A56"/>
    <w:rsid w:val="00411DA5"/>
    <w:rsid w:val="00412F3E"/>
    <w:rsid w:val="00424551"/>
    <w:rsid w:val="00441AAC"/>
    <w:rsid w:val="00442465"/>
    <w:rsid w:val="00445180"/>
    <w:rsid w:val="00445CEA"/>
    <w:rsid w:val="00451151"/>
    <w:rsid w:val="0045119D"/>
    <w:rsid w:val="00460523"/>
    <w:rsid w:val="00460CE9"/>
    <w:rsid w:val="00460F8B"/>
    <w:rsid w:val="004640BC"/>
    <w:rsid w:val="00464753"/>
    <w:rsid w:val="00464816"/>
    <w:rsid w:val="00486BB4"/>
    <w:rsid w:val="00493EA7"/>
    <w:rsid w:val="004A7D7E"/>
    <w:rsid w:val="004B0B66"/>
    <w:rsid w:val="004B5E7C"/>
    <w:rsid w:val="004C16DB"/>
    <w:rsid w:val="004D1810"/>
    <w:rsid w:val="004D5797"/>
    <w:rsid w:val="004D5902"/>
    <w:rsid w:val="004E2E77"/>
    <w:rsid w:val="004E327D"/>
    <w:rsid w:val="004E3AE0"/>
    <w:rsid w:val="004E3B65"/>
    <w:rsid w:val="004F3E35"/>
    <w:rsid w:val="004F4729"/>
    <w:rsid w:val="004F52ED"/>
    <w:rsid w:val="004F6894"/>
    <w:rsid w:val="00500A57"/>
    <w:rsid w:val="00501C9C"/>
    <w:rsid w:val="005061AB"/>
    <w:rsid w:val="0051168D"/>
    <w:rsid w:val="00513224"/>
    <w:rsid w:val="00513C7B"/>
    <w:rsid w:val="005150E9"/>
    <w:rsid w:val="005233AC"/>
    <w:rsid w:val="00527545"/>
    <w:rsid w:val="005300CB"/>
    <w:rsid w:val="00532D82"/>
    <w:rsid w:val="005410BA"/>
    <w:rsid w:val="00554CDE"/>
    <w:rsid w:val="00560409"/>
    <w:rsid w:val="0056067A"/>
    <w:rsid w:val="00562E1B"/>
    <w:rsid w:val="00570EF8"/>
    <w:rsid w:val="00572EE7"/>
    <w:rsid w:val="00573F97"/>
    <w:rsid w:val="00582D4A"/>
    <w:rsid w:val="00590F48"/>
    <w:rsid w:val="00591C31"/>
    <w:rsid w:val="00595E27"/>
    <w:rsid w:val="00596C3D"/>
    <w:rsid w:val="00597C54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D1EF0"/>
    <w:rsid w:val="005D3B7A"/>
    <w:rsid w:val="005E0145"/>
    <w:rsid w:val="005E2A68"/>
    <w:rsid w:val="005E699D"/>
    <w:rsid w:val="005F00FD"/>
    <w:rsid w:val="005F1C87"/>
    <w:rsid w:val="005F4799"/>
    <w:rsid w:val="005F4DAF"/>
    <w:rsid w:val="005F7486"/>
    <w:rsid w:val="006012BD"/>
    <w:rsid w:val="00606AC1"/>
    <w:rsid w:val="00606C8F"/>
    <w:rsid w:val="00613AEE"/>
    <w:rsid w:val="006148DB"/>
    <w:rsid w:val="006205DD"/>
    <w:rsid w:val="00626B33"/>
    <w:rsid w:val="00627D19"/>
    <w:rsid w:val="00637124"/>
    <w:rsid w:val="00650977"/>
    <w:rsid w:val="006568B0"/>
    <w:rsid w:val="00660B0C"/>
    <w:rsid w:val="006715F3"/>
    <w:rsid w:val="00677064"/>
    <w:rsid w:val="0067762B"/>
    <w:rsid w:val="00680352"/>
    <w:rsid w:val="0068310D"/>
    <w:rsid w:val="006920E2"/>
    <w:rsid w:val="00693747"/>
    <w:rsid w:val="006A25D6"/>
    <w:rsid w:val="006B49E2"/>
    <w:rsid w:val="006B6D0E"/>
    <w:rsid w:val="006C02B7"/>
    <w:rsid w:val="006C180E"/>
    <w:rsid w:val="006C6D65"/>
    <w:rsid w:val="006C76F1"/>
    <w:rsid w:val="006C77A5"/>
    <w:rsid w:val="006D2E4A"/>
    <w:rsid w:val="006D38F9"/>
    <w:rsid w:val="006D56E8"/>
    <w:rsid w:val="006D6718"/>
    <w:rsid w:val="006E0A0F"/>
    <w:rsid w:val="006E6B9B"/>
    <w:rsid w:val="006F4F98"/>
    <w:rsid w:val="00704654"/>
    <w:rsid w:val="00706966"/>
    <w:rsid w:val="007078D9"/>
    <w:rsid w:val="00710FCC"/>
    <w:rsid w:val="007238C4"/>
    <w:rsid w:val="007239D0"/>
    <w:rsid w:val="00726E08"/>
    <w:rsid w:val="00731281"/>
    <w:rsid w:val="00734F5F"/>
    <w:rsid w:val="00751C9A"/>
    <w:rsid w:val="0075270F"/>
    <w:rsid w:val="00757DF0"/>
    <w:rsid w:val="00760199"/>
    <w:rsid w:val="00764B21"/>
    <w:rsid w:val="007663A4"/>
    <w:rsid w:val="0077134C"/>
    <w:rsid w:val="00771E6F"/>
    <w:rsid w:val="0078058A"/>
    <w:rsid w:val="007911C1"/>
    <w:rsid w:val="00793C71"/>
    <w:rsid w:val="0079503F"/>
    <w:rsid w:val="0079782C"/>
    <w:rsid w:val="007A1BDF"/>
    <w:rsid w:val="007A500F"/>
    <w:rsid w:val="007B0FF5"/>
    <w:rsid w:val="007B2073"/>
    <w:rsid w:val="007C20B5"/>
    <w:rsid w:val="007C36C0"/>
    <w:rsid w:val="007D3C82"/>
    <w:rsid w:val="007D6A4E"/>
    <w:rsid w:val="007E0D20"/>
    <w:rsid w:val="007E3651"/>
    <w:rsid w:val="007E40FD"/>
    <w:rsid w:val="007E6A8C"/>
    <w:rsid w:val="007F02D0"/>
    <w:rsid w:val="007F42F1"/>
    <w:rsid w:val="008041E3"/>
    <w:rsid w:val="00810CB7"/>
    <w:rsid w:val="00816926"/>
    <w:rsid w:val="00830B20"/>
    <w:rsid w:val="00830C28"/>
    <w:rsid w:val="008320D5"/>
    <w:rsid w:val="00836A0F"/>
    <w:rsid w:val="00845B77"/>
    <w:rsid w:val="008500B2"/>
    <w:rsid w:val="00850833"/>
    <w:rsid w:val="00851215"/>
    <w:rsid w:val="00852273"/>
    <w:rsid w:val="00857DB9"/>
    <w:rsid w:val="0086009F"/>
    <w:rsid w:val="00861801"/>
    <w:rsid w:val="00865E50"/>
    <w:rsid w:val="0086648B"/>
    <w:rsid w:val="00876550"/>
    <w:rsid w:val="008814FF"/>
    <w:rsid w:val="00881AA9"/>
    <w:rsid w:val="00883CAF"/>
    <w:rsid w:val="008B48CF"/>
    <w:rsid w:val="008B6600"/>
    <w:rsid w:val="008C383A"/>
    <w:rsid w:val="008C64A5"/>
    <w:rsid w:val="008D02C8"/>
    <w:rsid w:val="008E11F2"/>
    <w:rsid w:val="008E3113"/>
    <w:rsid w:val="008F28A2"/>
    <w:rsid w:val="008F3C72"/>
    <w:rsid w:val="008F4B1C"/>
    <w:rsid w:val="008F66EC"/>
    <w:rsid w:val="008F6CCA"/>
    <w:rsid w:val="008F6FE0"/>
    <w:rsid w:val="00900942"/>
    <w:rsid w:val="009018CE"/>
    <w:rsid w:val="00901D48"/>
    <w:rsid w:val="00924E9B"/>
    <w:rsid w:val="0092697F"/>
    <w:rsid w:val="0093135C"/>
    <w:rsid w:val="00933834"/>
    <w:rsid w:val="00941B37"/>
    <w:rsid w:val="00941FB8"/>
    <w:rsid w:val="00953675"/>
    <w:rsid w:val="00954C57"/>
    <w:rsid w:val="00955259"/>
    <w:rsid w:val="00955917"/>
    <w:rsid w:val="0095798B"/>
    <w:rsid w:val="00961365"/>
    <w:rsid w:val="00962C5D"/>
    <w:rsid w:val="0098056C"/>
    <w:rsid w:val="00980D07"/>
    <w:rsid w:val="0098201A"/>
    <w:rsid w:val="0098361C"/>
    <w:rsid w:val="00983FF8"/>
    <w:rsid w:val="00992523"/>
    <w:rsid w:val="00996A85"/>
    <w:rsid w:val="009A1EB6"/>
    <w:rsid w:val="009A4B5D"/>
    <w:rsid w:val="009A68D7"/>
    <w:rsid w:val="009B10D3"/>
    <w:rsid w:val="009B60DC"/>
    <w:rsid w:val="009C0621"/>
    <w:rsid w:val="009C188C"/>
    <w:rsid w:val="009C76C0"/>
    <w:rsid w:val="009D2A0A"/>
    <w:rsid w:val="009D3C30"/>
    <w:rsid w:val="009E0848"/>
    <w:rsid w:val="009E0CF7"/>
    <w:rsid w:val="009E43B6"/>
    <w:rsid w:val="009E46F5"/>
    <w:rsid w:val="009E7CE7"/>
    <w:rsid w:val="009F3189"/>
    <w:rsid w:val="009F5D4B"/>
    <w:rsid w:val="00A20D37"/>
    <w:rsid w:val="00A355BA"/>
    <w:rsid w:val="00A506B7"/>
    <w:rsid w:val="00A614DF"/>
    <w:rsid w:val="00A63360"/>
    <w:rsid w:val="00A6500B"/>
    <w:rsid w:val="00A65B3C"/>
    <w:rsid w:val="00A66AD8"/>
    <w:rsid w:val="00A72F11"/>
    <w:rsid w:val="00A76087"/>
    <w:rsid w:val="00A8779A"/>
    <w:rsid w:val="00A92D82"/>
    <w:rsid w:val="00A953CC"/>
    <w:rsid w:val="00A97792"/>
    <w:rsid w:val="00A97E2A"/>
    <w:rsid w:val="00AA023F"/>
    <w:rsid w:val="00AA51D9"/>
    <w:rsid w:val="00AA5CCF"/>
    <w:rsid w:val="00AB0674"/>
    <w:rsid w:val="00AB4359"/>
    <w:rsid w:val="00AC2394"/>
    <w:rsid w:val="00AC577B"/>
    <w:rsid w:val="00AC5A28"/>
    <w:rsid w:val="00AC77F4"/>
    <w:rsid w:val="00AD1351"/>
    <w:rsid w:val="00AD25DF"/>
    <w:rsid w:val="00AD596D"/>
    <w:rsid w:val="00AE04CC"/>
    <w:rsid w:val="00AE6356"/>
    <w:rsid w:val="00AE6679"/>
    <w:rsid w:val="00AF08F9"/>
    <w:rsid w:val="00AF1B74"/>
    <w:rsid w:val="00AF22C4"/>
    <w:rsid w:val="00AF7589"/>
    <w:rsid w:val="00B0107A"/>
    <w:rsid w:val="00B03359"/>
    <w:rsid w:val="00B0471F"/>
    <w:rsid w:val="00B12015"/>
    <w:rsid w:val="00B15AC4"/>
    <w:rsid w:val="00B17C90"/>
    <w:rsid w:val="00B20050"/>
    <w:rsid w:val="00B22B86"/>
    <w:rsid w:val="00B24B24"/>
    <w:rsid w:val="00B3690F"/>
    <w:rsid w:val="00B40F20"/>
    <w:rsid w:val="00B4203E"/>
    <w:rsid w:val="00B504D5"/>
    <w:rsid w:val="00B50C17"/>
    <w:rsid w:val="00B538F6"/>
    <w:rsid w:val="00B539C2"/>
    <w:rsid w:val="00B53A87"/>
    <w:rsid w:val="00B557D2"/>
    <w:rsid w:val="00B56867"/>
    <w:rsid w:val="00B57C78"/>
    <w:rsid w:val="00B620C6"/>
    <w:rsid w:val="00B673AC"/>
    <w:rsid w:val="00B70C34"/>
    <w:rsid w:val="00B733B5"/>
    <w:rsid w:val="00B81354"/>
    <w:rsid w:val="00B852F6"/>
    <w:rsid w:val="00B863F6"/>
    <w:rsid w:val="00B8724A"/>
    <w:rsid w:val="00B9027C"/>
    <w:rsid w:val="00B976FC"/>
    <w:rsid w:val="00B97875"/>
    <w:rsid w:val="00BA169F"/>
    <w:rsid w:val="00BA4ED3"/>
    <w:rsid w:val="00BA510A"/>
    <w:rsid w:val="00BA580A"/>
    <w:rsid w:val="00BB42CA"/>
    <w:rsid w:val="00BC2822"/>
    <w:rsid w:val="00BC4072"/>
    <w:rsid w:val="00BD4B25"/>
    <w:rsid w:val="00BF0328"/>
    <w:rsid w:val="00BF0E87"/>
    <w:rsid w:val="00BF45C7"/>
    <w:rsid w:val="00BF6F08"/>
    <w:rsid w:val="00C05F1B"/>
    <w:rsid w:val="00C07629"/>
    <w:rsid w:val="00C132B6"/>
    <w:rsid w:val="00C16235"/>
    <w:rsid w:val="00C171FA"/>
    <w:rsid w:val="00C21F0D"/>
    <w:rsid w:val="00C230CC"/>
    <w:rsid w:val="00C239A8"/>
    <w:rsid w:val="00C255E9"/>
    <w:rsid w:val="00C42FAB"/>
    <w:rsid w:val="00C50A62"/>
    <w:rsid w:val="00C541B8"/>
    <w:rsid w:val="00C65E90"/>
    <w:rsid w:val="00C65F91"/>
    <w:rsid w:val="00C72C5B"/>
    <w:rsid w:val="00C73289"/>
    <w:rsid w:val="00C76303"/>
    <w:rsid w:val="00C95DF4"/>
    <w:rsid w:val="00CA26D9"/>
    <w:rsid w:val="00CA3B56"/>
    <w:rsid w:val="00CA4A9C"/>
    <w:rsid w:val="00CB15D3"/>
    <w:rsid w:val="00CB20B5"/>
    <w:rsid w:val="00CB2E0A"/>
    <w:rsid w:val="00CB57FA"/>
    <w:rsid w:val="00CB73D4"/>
    <w:rsid w:val="00CC3FEA"/>
    <w:rsid w:val="00CD56D6"/>
    <w:rsid w:val="00CD5F62"/>
    <w:rsid w:val="00CD7052"/>
    <w:rsid w:val="00CD7563"/>
    <w:rsid w:val="00CF2C50"/>
    <w:rsid w:val="00CF4569"/>
    <w:rsid w:val="00CF616B"/>
    <w:rsid w:val="00CF70E0"/>
    <w:rsid w:val="00CF7A3F"/>
    <w:rsid w:val="00D07511"/>
    <w:rsid w:val="00D17F21"/>
    <w:rsid w:val="00D20ADE"/>
    <w:rsid w:val="00D21A4F"/>
    <w:rsid w:val="00D246A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7665"/>
    <w:rsid w:val="00D7190E"/>
    <w:rsid w:val="00D75CF1"/>
    <w:rsid w:val="00D8028F"/>
    <w:rsid w:val="00D82FEC"/>
    <w:rsid w:val="00D87B31"/>
    <w:rsid w:val="00D90419"/>
    <w:rsid w:val="00D93215"/>
    <w:rsid w:val="00D94B66"/>
    <w:rsid w:val="00D95A09"/>
    <w:rsid w:val="00D95C97"/>
    <w:rsid w:val="00DA57D0"/>
    <w:rsid w:val="00DB49BB"/>
    <w:rsid w:val="00DC028D"/>
    <w:rsid w:val="00DC2806"/>
    <w:rsid w:val="00DC3316"/>
    <w:rsid w:val="00DC36B9"/>
    <w:rsid w:val="00DC38EF"/>
    <w:rsid w:val="00DC51E5"/>
    <w:rsid w:val="00DC5F28"/>
    <w:rsid w:val="00DC773D"/>
    <w:rsid w:val="00DD0C0B"/>
    <w:rsid w:val="00DE29C3"/>
    <w:rsid w:val="00DE7E26"/>
    <w:rsid w:val="00DF10F3"/>
    <w:rsid w:val="00E015BD"/>
    <w:rsid w:val="00E024B2"/>
    <w:rsid w:val="00E0603B"/>
    <w:rsid w:val="00E14171"/>
    <w:rsid w:val="00E15F5D"/>
    <w:rsid w:val="00E23F6D"/>
    <w:rsid w:val="00E24FE5"/>
    <w:rsid w:val="00E308AB"/>
    <w:rsid w:val="00E31791"/>
    <w:rsid w:val="00E3247B"/>
    <w:rsid w:val="00E33717"/>
    <w:rsid w:val="00E4717A"/>
    <w:rsid w:val="00E52C24"/>
    <w:rsid w:val="00E7284F"/>
    <w:rsid w:val="00E72A77"/>
    <w:rsid w:val="00E82E8C"/>
    <w:rsid w:val="00E85D34"/>
    <w:rsid w:val="00E86E67"/>
    <w:rsid w:val="00EA11D8"/>
    <w:rsid w:val="00EA571D"/>
    <w:rsid w:val="00EA6856"/>
    <w:rsid w:val="00EA6A0F"/>
    <w:rsid w:val="00EB0170"/>
    <w:rsid w:val="00EB0F72"/>
    <w:rsid w:val="00EB501B"/>
    <w:rsid w:val="00EC1E54"/>
    <w:rsid w:val="00EC4248"/>
    <w:rsid w:val="00ED0D27"/>
    <w:rsid w:val="00ED306F"/>
    <w:rsid w:val="00ED3548"/>
    <w:rsid w:val="00ED3641"/>
    <w:rsid w:val="00ED5790"/>
    <w:rsid w:val="00EE1F5F"/>
    <w:rsid w:val="00EE6D94"/>
    <w:rsid w:val="00EF2BCD"/>
    <w:rsid w:val="00EF53F6"/>
    <w:rsid w:val="00EF5FC3"/>
    <w:rsid w:val="00EF693B"/>
    <w:rsid w:val="00F00C92"/>
    <w:rsid w:val="00F013B5"/>
    <w:rsid w:val="00F25BE6"/>
    <w:rsid w:val="00F25ED4"/>
    <w:rsid w:val="00F26066"/>
    <w:rsid w:val="00F2734B"/>
    <w:rsid w:val="00F31EAA"/>
    <w:rsid w:val="00F32D91"/>
    <w:rsid w:val="00F56FEA"/>
    <w:rsid w:val="00F6093C"/>
    <w:rsid w:val="00F639D3"/>
    <w:rsid w:val="00F64EA4"/>
    <w:rsid w:val="00F70178"/>
    <w:rsid w:val="00F70DB0"/>
    <w:rsid w:val="00F716B1"/>
    <w:rsid w:val="00F76567"/>
    <w:rsid w:val="00F8018B"/>
    <w:rsid w:val="00F8153E"/>
    <w:rsid w:val="00F93EB3"/>
    <w:rsid w:val="00FA3532"/>
    <w:rsid w:val="00FA4671"/>
    <w:rsid w:val="00FB4ED6"/>
    <w:rsid w:val="00FC2429"/>
    <w:rsid w:val="00FC6FF4"/>
    <w:rsid w:val="00FD0F39"/>
    <w:rsid w:val="00FD1374"/>
    <w:rsid w:val="00FD38D5"/>
    <w:rsid w:val="00FD4195"/>
    <w:rsid w:val="00FD4D43"/>
    <w:rsid w:val="00FE0AC5"/>
    <w:rsid w:val="00FE0B1A"/>
    <w:rsid w:val="00FE256D"/>
    <w:rsid w:val="00FF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B21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LightList-Accent1">
    <w:name w:val="Light List Accent 1"/>
    <w:basedOn w:val="TableNormal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0465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46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ormal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leGrid">
    <w:name w:val="Table Grid"/>
    <w:basedOn w:val="TableNormal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1E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1EB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TableNormal"/>
    <w:next w:val="TableGrid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TOC2">
    <w:name w:val="toc 2"/>
    <w:basedOn w:val="Normal"/>
    <w:next w:val="Normal"/>
    <w:autoRedefine/>
    <w:uiPriority w:val="39"/>
    <w:unhideWhenUsed/>
    <w:rsid w:val="006012BD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TOC1">
    <w:name w:val="toc 1"/>
    <w:basedOn w:val="Normal"/>
    <w:next w:val="Normal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TOC3">
    <w:name w:val="toc 3"/>
    <w:basedOn w:val="Normal"/>
    <w:next w:val="Normal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sion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8BC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5B48B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Footer">
    <w:name w:val="footer"/>
    <w:basedOn w:val="Normal"/>
    <w:link w:val="FooterChar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PageNumber">
    <w:name w:val="page number"/>
    <w:basedOn w:val="DefaultParagraphFont"/>
    <w:uiPriority w:val="99"/>
    <w:semiHidden/>
    <w:unhideWhenUsed/>
    <w:rsid w:val="00CB57FA"/>
  </w:style>
  <w:style w:type="character" w:styleId="FollowedHyperlink">
    <w:name w:val="FollowedHyperlink"/>
    <w:basedOn w:val="DefaultParagraphFont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48DB"/>
    <w:rPr>
      <w:color w:val="605E5C"/>
      <w:shd w:val="clear" w:color="auto" w:fill="E1DFDD"/>
    </w:rPr>
  </w:style>
  <w:style w:type="paragraph" w:styleId="Caption">
    <w:name w:val="caption"/>
    <w:rsid w:val="009E084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Arial Unicode MS" w:hAnsi="Cambria" w:cs="Arial Unicode MS"/>
      <w:color w:val="000000"/>
      <w:sz w:val="36"/>
      <w:szCs w:val="36"/>
      <w:bdr w:val="nil"/>
      <w:lang w:val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062E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f.uni-lj.si/o-studiju/ems-program-dentalna-medicina/predmetnik/Obvezne-individualne-vaje-v-klinicnem-okolj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f.uni-lj.si/o-studiju/ems-program-medicina/predmetnik/Obvezne-individualne-vaje-v-klinicnem-okolj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480AC03BA7A24ABA4072F829BFD9B4" ma:contentTypeVersion="37" ma:contentTypeDescription="Create a new document." ma:contentTypeScope="" ma:versionID="b1e7041d79a94b1f2d835be4cccc9043">
  <xsd:schema xmlns:xsd="http://www.w3.org/2001/XMLSchema" xmlns:xs="http://www.w3.org/2001/XMLSchema" xmlns:p="http://schemas.microsoft.com/office/2006/metadata/properties" xmlns:ns3="2cf8946a-88d6-4724-9598-f9929a76c612" xmlns:ns4="2bf157b1-0a99-48f5-b8a4-3e5dbd80fb6b" targetNamespace="http://schemas.microsoft.com/office/2006/metadata/properties" ma:root="true" ma:fieldsID="58b767844aad860f29dec7edfd0148ee" ns3:_="" ns4:_="">
    <xsd:import namespace="2cf8946a-88d6-4724-9598-f9929a76c612"/>
    <xsd:import namespace="2bf157b1-0a99-48f5-b8a4-3e5dbd80fb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8946a-88d6-4724-9598-f9929a76c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Teams_Channel_Section_Location" ma:index="35" nillable="true" ma:displayName="Teams Channel Section Location" ma:internalName="Teams_Channel_Section_Location">
      <xsd:simpleType>
        <xsd:restriction base="dms:Text"/>
      </xsd:simpleType>
    </xsd:element>
    <xsd:element name="_activity" ma:index="39" nillable="true" ma:displayName="_activity" ma:hidden="true" ma:internalName="_activity">
      <xsd:simpleType>
        <xsd:restriction base="dms:Note"/>
      </xsd:simpleType>
    </xsd:element>
    <xsd:element name="MediaServiceObjectDetectorVersions" ma:index="4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4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4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4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157b1-0a99-48f5-b8a4-3e5dbd80fb6b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2cf8946a-88d6-4724-9598-f9929a76c612">
      <UserInfo>
        <DisplayName/>
        <AccountId xsi:nil="true"/>
        <AccountType/>
      </UserInfo>
    </Owner>
    <Teachers xmlns="2cf8946a-88d6-4724-9598-f9929a76c612">
      <UserInfo>
        <DisplayName/>
        <AccountId xsi:nil="true"/>
        <AccountType/>
      </UserInfo>
    </Teachers>
    <Student_Groups xmlns="2cf8946a-88d6-4724-9598-f9929a76c612">
      <UserInfo>
        <DisplayName/>
        <AccountId xsi:nil="true"/>
        <AccountType/>
      </UserInfo>
    </Student_Groups>
    <Distribution_Groups xmlns="2cf8946a-88d6-4724-9598-f9929a76c612" xsi:nil="true"/>
    <DefaultSectionNames xmlns="2cf8946a-88d6-4724-9598-f9929a76c612" xsi:nil="true"/>
    <Teams_Channel_Section_Location xmlns="2cf8946a-88d6-4724-9598-f9929a76c612" xsi:nil="true"/>
    <Has_Teacher_Only_SectionGroup xmlns="2cf8946a-88d6-4724-9598-f9929a76c612" xsi:nil="true"/>
    <Is_Collaboration_Space_Locked xmlns="2cf8946a-88d6-4724-9598-f9929a76c612" xsi:nil="true"/>
    <_activity xmlns="2cf8946a-88d6-4724-9598-f9929a76c612" xsi:nil="true"/>
    <TeamsChannelId xmlns="2cf8946a-88d6-4724-9598-f9929a76c612" xsi:nil="true"/>
    <Invited_Students xmlns="2cf8946a-88d6-4724-9598-f9929a76c612" xsi:nil="true"/>
    <FolderType xmlns="2cf8946a-88d6-4724-9598-f9929a76c612" xsi:nil="true"/>
    <CultureName xmlns="2cf8946a-88d6-4724-9598-f9929a76c612" xsi:nil="true"/>
    <Self_Registration_Enabled xmlns="2cf8946a-88d6-4724-9598-f9929a76c612" xsi:nil="true"/>
    <LMS_Mappings xmlns="2cf8946a-88d6-4724-9598-f9929a76c612" xsi:nil="true"/>
    <Invited_Teachers xmlns="2cf8946a-88d6-4724-9598-f9929a76c612" xsi:nil="true"/>
    <IsNotebookLocked xmlns="2cf8946a-88d6-4724-9598-f9929a76c612" xsi:nil="true"/>
    <Math_Settings xmlns="2cf8946a-88d6-4724-9598-f9929a76c612" xsi:nil="true"/>
    <AppVersion xmlns="2cf8946a-88d6-4724-9598-f9929a76c612" xsi:nil="true"/>
    <NotebookType xmlns="2cf8946a-88d6-4724-9598-f9929a76c612" xsi:nil="true"/>
    <Students xmlns="2cf8946a-88d6-4724-9598-f9929a76c612">
      <UserInfo>
        <DisplayName/>
        <AccountId xsi:nil="true"/>
        <AccountType/>
      </UserInfo>
    </Students>
    <Templates xmlns="2cf8946a-88d6-4724-9598-f9929a76c612" xsi:nil="true"/>
  </documentManagement>
</p:properties>
</file>

<file path=customXml/itemProps1.xml><?xml version="1.0" encoding="utf-8"?>
<ds:datastoreItem xmlns:ds="http://schemas.openxmlformats.org/officeDocument/2006/customXml" ds:itemID="{0FDEFD32-DFC4-42B7-ABD4-3ED3A85A18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8946a-88d6-4724-9598-f9929a76c612"/>
    <ds:schemaRef ds:uri="2bf157b1-0a99-48f5-b8a4-3e5dbd80fb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50C0A5-3201-4327-9C52-BCD4985763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F533B0-2599-4D1F-9461-D182AC07D5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D51EC8-AF8D-4A9D-A570-CB9F827C18F6}">
  <ds:schemaRefs>
    <ds:schemaRef ds:uri="http://schemas.microsoft.com/office/2006/metadata/properties"/>
    <ds:schemaRef ds:uri="http://schemas.microsoft.com/office/infopath/2007/PartnerControls"/>
    <ds:schemaRef ds:uri="2cf8946a-88d6-4724-9598-f9929a76c6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08</Words>
  <Characters>688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Andreja Trojner Bregar</cp:lastModifiedBy>
  <cp:revision>2</cp:revision>
  <dcterms:created xsi:type="dcterms:W3CDTF">2025-06-15T20:29:00Z</dcterms:created>
  <dcterms:modified xsi:type="dcterms:W3CDTF">2025-06-1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  <property fmtid="{D5CDD505-2E9C-101B-9397-08002B2CF9AE}" pid="4" name="ContentTypeId">
    <vt:lpwstr>0x0101007E480AC03BA7A24ABA4072F829BFD9B4</vt:lpwstr>
  </property>
</Properties>
</file>